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627D30" w14:textId="77777777" w:rsidR="00CB5D7D" w:rsidRDefault="00CB5D7D" w:rsidP="00CB5D7D">
      <w:pPr>
        <w:pStyle w:val="Title"/>
        <w:jc w:val="center"/>
      </w:pPr>
      <w:r>
        <w:t>STUDY GUIDE</w:t>
      </w:r>
    </w:p>
    <w:p w14:paraId="19698FDA" w14:textId="77777777" w:rsidR="00CB5D7D" w:rsidRDefault="00CB5D7D" w:rsidP="00CB5D7D">
      <w:pPr>
        <w:spacing w:after="0" w:line="240" w:lineRule="auto"/>
        <w:rPr>
          <w:sz w:val="24"/>
          <w:szCs w:val="24"/>
        </w:rPr>
      </w:pPr>
      <w:r w:rsidRPr="15C425C6">
        <w:rPr>
          <w:sz w:val="32"/>
          <w:szCs w:val="32"/>
        </w:rPr>
        <w:t>Stacks</w:t>
      </w:r>
    </w:p>
    <w:p w14:paraId="01C069F4" w14:textId="77777777" w:rsidR="00CB5D7D" w:rsidRDefault="00CB5D7D" w:rsidP="00CB5D7D">
      <w:pPr>
        <w:pStyle w:val="ListParagraph"/>
        <w:numPr>
          <w:ilvl w:val="0"/>
          <w:numId w:val="1"/>
        </w:numPr>
        <w:spacing w:after="0" w:line="240" w:lineRule="auto"/>
        <w:rPr>
          <w:sz w:val="24"/>
          <w:szCs w:val="24"/>
        </w:rPr>
      </w:pPr>
      <w:r w:rsidRPr="15C425C6">
        <w:rPr>
          <w:sz w:val="24"/>
          <w:szCs w:val="24"/>
        </w:rPr>
        <w:t xml:space="preserve">Stacks can be viewed as a </w:t>
      </w:r>
      <w:r w:rsidRPr="15C425C6">
        <w:rPr>
          <w:noProof/>
          <w:sz w:val="24"/>
          <w:szCs w:val="24"/>
        </w:rPr>
        <w:t>pushdown</w:t>
      </w:r>
      <w:r w:rsidRPr="15C425C6">
        <w:rPr>
          <w:sz w:val="24"/>
          <w:szCs w:val="24"/>
        </w:rPr>
        <w:t xml:space="preserve"> method or a last-in-first-out (LIFO) data structure.  </w:t>
      </w:r>
    </w:p>
    <w:p w14:paraId="4DAD5B41"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This type of structure operates on the same principle as a Pez Dispenser – used for storing candy.  To fill a Pez, you have to insert the candy from the top (push).  As the candy is being pushed down, the last piece of candy inserted will be the first one removed (popped), hence the LIFO structure.  </w:t>
      </w:r>
    </w:p>
    <w:p w14:paraId="0E92AD80"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This structure of stacks is integrated with the doubly linked list method.  While adding new data, we simply rename the head of the linked list to be at the top.  When removing data we access the head, or last data added, to retrieve the following data in the stack.  </w:t>
      </w:r>
    </w:p>
    <w:p w14:paraId="2C16CCA9"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In relation to the pop and push method is the peek method.  This allows the user to retrieve the data information without having to remove a link or change the top value.  </w:t>
      </w:r>
    </w:p>
    <w:p w14:paraId="01B63BFA" w14:textId="77777777" w:rsidR="00CB5D7D" w:rsidRDefault="00CB5D7D" w:rsidP="00CB5D7D">
      <w:pPr>
        <w:spacing w:after="0" w:line="240" w:lineRule="auto"/>
        <w:jc w:val="both"/>
        <w:rPr>
          <w:sz w:val="36"/>
          <w:szCs w:val="24"/>
        </w:rPr>
      </w:pPr>
      <w:r w:rsidRPr="15C425C6">
        <w:rPr>
          <w:sz w:val="36"/>
          <w:szCs w:val="36"/>
        </w:rPr>
        <w:t xml:space="preserve">Queues </w:t>
      </w:r>
    </w:p>
    <w:p w14:paraId="47278B5C" w14:textId="77777777" w:rsidR="00CB5D7D" w:rsidRDefault="00CB5D7D" w:rsidP="00CB5D7D">
      <w:pPr>
        <w:pStyle w:val="ListParagraph"/>
        <w:numPr>
          <w:ilvl w:val="0"/>
          <w:numId w:val="1"/>
        </w:numPr>
        <w:spacing w:after="0" w:line="240" w:lineRule="auto"/>
        <w:rPr>
          <w:sz w:val="24"/>
          <w:szCs w:val="24"/>
        </w:rPr>
      </w:pPr>
      <w:r w:rsidRPr="15C425C6">
        <w:rPr>
          <w:sz w:val="24"/>
          <w:szCs w:val="24"/>
        </w:rPr>
        <w:t xml:space="preserve">In contrast, queues use a systematic structure of the first-in-first-out (FIFO) principle.  </w:t>
      </w:r>
    </w:p>
    <w:p w14:paraId="531A2256"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This type of structure operates on the same principle as fast-food restaurants.  When food is ordered it is placed at the end of the list (enqueue).  As the orders are made complete, the remaining orders become closer to the front of the list and popped from the list </w:t>
      </w:r>
      <w:r w:rsidRPr="15C425C6">
        <w:rPr>
          <w:noProof/>
          <w:sz w:val="24"/>
          <w:szCs w:val="24"/>
        </w:rPr>
        <w:t>(dequeue),</w:t>
      </w:r>
      <w:r w:rsidRPr="15C425C6">
        <w:rPr>
          <w:sz w:val="24"/>
          <w:szCs w:val="24"/>
        </w:rPr>
        <w:t xml:space="preserve"> hence the FIFO structure.  </w:t>
      </w:r>
    </w:p>
    <w:p w14:paraId="2CA42CE3"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The head and tail value change when data is added to a queue-structured linked list.  If data is placed in enqueue, the new data becomes the value of tail.  Oppositely, if data is placed in dequeue, data next in queue becomes the value of head.  </w:t>
      </w:r>
    </w:p>
    <w:p w14:paraId="315ACCAB" w14:textId="77777777" w:rsidR="00CB5D7D" w:rsidRDefault="00CB5D7D" w:rsidP="00CB5D7D">
      <w:pPr>
        <w:spacing w:after="0" w:line="240" w:lineRule="auto"/>
        <w:rPr>
          <w:sz w:val="36"/>
          <w:szCs w:val="24"/>
        </w:rPr>
      </w:pPr>
      <w:r w:rsidRPr="15C425C6">
        <w:rPr>
          <w:sz w:val="36"/>
          <w:szCs w:val="36"/>
        </w:rPr>
        <w:t>Priority Queues</w:t>
      </w:r>
    </w:p>
    <w:p w14:paraId="036A8B8D" w14:textId="77777777" w:rsidR="00CB5D7D" w:rsidRDefault="00CB5D7D" w:rsidP="00CB5D7D">
      <w:pPr>
        <w:pStyle w:val="ListParagraph"/>
        <w:numPr>
          <w:ilvl w:val="0"/>
          <w:numId w:val="1"/>
        </w:numPr>
        <w:spacing w:after="0" w:line="240" w:lineRule="auto"/>
        <w:rPr>
          <w:sz w:val="24"/>
          <w:szCs w:val="24"/>
        </w:rPr>
      </w:pPr>
      <w:r w:rsidRPr="15C425C6">
        <w:rPr>
          <w:sz w:val="24"/>
          <w:szCs w:val="24"/>
        </w:rPr>
        <w:t>Priority Queues are similar to queues but offer a managing feature that implements items of priority.</w:t>
      </w:r>
    </w:p>
    <w:p w14:paraId="29784204" w14:textId="77777777" w:rsidR="00CB5D7D" w:rsidRDefault="00CB5D7D" w:rsidP="00CB5D7D">
      <w:pPr>
        <w:pStyle w:val="ListParagraph"/>
        <w:numPr>
          <w:ilvl w:val="0"/>
          <w:numId w:val="2"/>
        </w:numPr>
        <w:spacing w:after="0" w:line="240" w:lineRule="auto"/>
        <w:rPr>
          <w:sz w:val="24"/>
          <w:szCs w:val="24"/>
        </w:rPr>
      </w:pPr>
      <w:r w:rsidRPr="15C425C6">
        <w:rPr>
          <w:sz w:val="24"/>
          <w:szCs w:val="24"/>
        </w:rPr>
        <w:t xml:space="preserve">This structure maintains the same principle of FIFO.  Although, data is sorted </w:t>
      </w:r>
      <w:r w:rsidRPr="15C425C6">
        <w:rPr>
          <w:noProof/>
          <w:sz w:val="24"/>
          <w:szCs w:val="24"/>
        </w:rPr>
        <w:t>by</w:t>
      </w:r>
      <w:r w:rsidRPr="15C425C6">
        <w:rPr>
          <w:sz w:val="24"/>
          <w:szCs w:val="24"/>
        </w:rPr>
        <w:t xml:space="preserve"> highest priority when added as the tail.  This feature allows new data to be executed based on its importance, rather than the order of arrival.  </w:t>
      </w:r>
    </w:p>
    <w:p w14:paraId="05896A39" w14:textId="77777777" w:rsidR="00CB5D7D" w:rsidRDefault="00CB5D7D" w:rsidP="00CB5D7D">
      <w:pPr>
        <w:spacing w:after="0" w:line="240" w:lineRule="auto"/>
        <w:rPr>
          <w:sz w:val="36"/>
          <w:szCs w:val="24"/>
        </w:rPr>
      </w:pPr>
      <w:r w:rsidRPr="15C425C6">
        <w:rPr>
          <w:sz w:val="36"/>
          <w:szCs w:val="36"/>
        </w:rPr>
        <w:t>The Heap</w:t>
      </w:r>
    </w:p>
    <w:p w14:paraId="03BCCD39" w14:textId="77777777" w:rsidR="00CB5D7D" w:rsidRDefault="00CB5D7D" w:rsidP="00CB5D7D">
      <w:pPr>
        <w:pStyle w:val="ListParagraph"/>
        <w:numPr>
          <w:ilvl w:val="0"/>
          <w:numId w:val="1"/>
        </w:numPr>
        <w:spacing w:after="0" w:line="240" w:lineRule="auto"/>
        <w:rPr>
          <w:sz w:val="24"/>
          <w:szCs w:val="24"/>
        </w:rPr>
      </w:pPr>
      <w:r w:rsidRPr="15C425C6">
        <w:rPr>
          <w:sz w:val="24"/>
          <w:szCs w:val="24"/>
        </w:rPr>
        <w:t xml:space="preserve">The heap is a structure that allows priority queues to be maintained more efficiently.  For example, the Heap uses a </w:t>
      </w:r>
      <w:r w:rsidRPr="15C425C6">
        <w:rPr>
          <w:noProof/>
          <w:sz w:val="24"/>
          <w:szCs w:val="24"/>
        </w:rPr>
        <w:t>top-down</w:t>
      </w:r>
      <w:r w:rsidRPr="15C425C6">
        <w:rPr>
          <w:sz w:val="24"/>
          <w:szCs w:val="24"/>
        </w:rPr>
        <w:t xml:space="preserve"> effect that orders data in a branching method.  This method of branching, similar to a tree, allows faster access </w:t>
      </w:r>
      <w:r w:rsidRPr="15C425C6">
        <w:rPr>
          <w:noProof/>
          <w:sz w:val="24"/>
          <w:szCs w:val="24"/>
        </w:rPr>
        <w:t>to</w:t>
      </w:r>
      <w:r w:rsidRPr="15C425C6">
        <w:rPr>
          <w:sz w:val="24"/>
          <w:szCs w:val="24"/>
        </w:rPr>
        <w:t xml:space="preserve"> data access.  This increased efficiency is possible because the heap doesn’t need to access all links, only the links of higher priority.   </w:t>
      </w:r>
    </w:p>
    <w:p w14:paraId="7D19C63D" w14:textId="77777777" w:rsidR="00CB5D7D" w:rsidRDefault="00CB5D7D" w:rsidP="00CB5D7D">
      <w:pPr>
        <w:pStyle w:val="ListParagraph"/>
        <w:spacing w:after="0" w:line="240" w:lineRule="auto"/>
        <w:rPr>
          <w:sz w:val="24"/>
          <w:szCs w:val="24"/>
        </w:rPr>
      </w:pPr>
    </w:p>
    <w:tbl>
      <w:tblPr>
        <w:tblStyle w:val="PlainTable3"/>
        <w:tblW w:w="0" w:type="auto"/>
        <w:tblLook w:val="04A0" w:firstRow="1" w:lastRow="0" w:firstColumn="1" w:lastColumn="0" w:noHBand="0" w:noVBand="1"/>
      </w:tblPr>
      <w:tblGrid>
        <w:gridCol w:w="4675"/>
        <w:gridCol w:w="4675"/>
      </w:tblGrid>
      <w:tr w:rsidR="00CB5D7D" w14:paraId="25756026" w14:textId="77777777" w:rsidTr="00364B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60D71DC0" w14:textId="77777777" w:rsidR="00CB5D7D" w:rsidRPr="005922D5" w:rsidRDefault="00CB5D7D" w:rsidP="00364B8B">
            <w:pPr>
              <w:rPr>
                <w:sz w:val="24"/>
                <w:szCs w:val="24"/>
              </w:rPr>
            </w:pPr>
            <w:r w:rsidRPr="15C425C6">
              <w:rPr>
                <w:sz w:val="24"/>
                <w:szCs w:val="24"/>
              </w:rPr>
              <w:t>STACKS</w:t>
            </w:r>
          </w:p>
        </w:tc>
        <w:tc>
          <w:tcPr>
            <w:tcW w:w="4675" w:type="dxa"/>
          </w:tcPr>
          <w:p w14:paraId="379D37E0" w14:textId="77777777" w:rsidR="00CB5D7D" w:rsidRPr="005922D5" w:rsidRDefault="00CB5D7D" w:rsidP="00364B8B">
            <w:pPr>
              <w:cnfStyle w:val="100000000000" w:firstRow="1" w:lastRow="0" w:firstColumn="0" w:lastColumn="0" w:oddVBand="0" w:evenVBand="0" w:oddHBand="0" w:evenHBand="0" w:firstRowFirstColumn="0" w:firstRowLastColumn="0" w:lastRowFirstColumn="0" w:lastRowLastColumn="0"/>
              <w:rPr>
                <w:sz w:val="24"/>
                <w:szCs w:val="24"/>
              </w:rPr>
            </w:pPr>
            <w:r w:rsidRPr="15C425C6">
              <w:rPr>
                <w:sz w:val="24"/>
                <w:szCs w:val="24"/>
              </w:rPr>
              <w:t>QUEUES</w:t>
            </w:r>
          </w:p>
        </w:tc>
      </w:tr>
      <w:tr w:rsidR="00CB5D7D" w14:paraId="1182D241" w14:textId="77777777" w:rsidTr="00364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F64821" w14:textId="77777777" w:rsidR="00CB5D7D" w:rsidRPr="005922D5" w:rsidRDefault="00CB5D7D" w:rsidP="00364B8B">
            <w:pPr>
              <w:rPr>
                <w:sz w:val="24"/>
                <w:szCs w:val="24"/>
              </w:rPr>
            </w:pPr>
            <w:r w:rsidRPr="15C425C6">
              <w:rPr>
                <w:b w:val="0"/>
                <w:bCs w:val="0"/>
                <w:sz w:val="24"/>
                <w:szCs w:val="24"/>
              </w:rPr>
              <w:t>sTACKING DISHES ON TOP OF EACH OTHER</w:t>
            </w:r>
          </w:p>
        </w:tc>
        <w:tc>
          <w:tcPr>
            <w:tcW w:w="4675" w:type="dxa"/>
          </w:tcPr>
          <w:p w14:paraId="5D39E7EA" w14:textId="77777777" w:rsidR="00CB5D7D" w:rsidRPr="005922D5" w:rsidRDefault="00CB5D7D" w:rsidP="00364B8B">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A TICKET LINE</w:t>
            </w:r>
          </w:p>
        </w:tc>
      </w:tr>
      <w:tr w:rsidR="00CB5D7D" w14:paraId="3458E71B" w14:textId="77777777" w:rsidTr="00364B8B">
        <w:tc>
          <w:tcPr>
            <w:cnfStyle w:val="001000000000" w:firstRow="0" w:lastRow="0" w:firstColumn="1" w:lastColumn="0" w:oddVBand="0" w:evenVBand="0" w:oddHBand="0" w:evenHBand="0" w:firstRowFirstColumn="0" w:firstRowLastColumn="0" w:lastRowFirstColumn="0" w:lastRowLastColumn="0"/>
            <w:tcW w:w="4675" w:type="dxa"/>
          </w:tcPr>
          <w:p w14:paraId="62C8BDB6" w14:textId="77777777" w:rsidR="00CB5D7D" w:rsidRPr="005922D5" w:rsidRDefault="00CB5D7D" w:rsidP="00364B8B">
            <w:pPr>
              <w:rPr>
                <w:sz w:val="24"/>
                <w:szCs w:val="24"/>
              </w:rPr>
            </w:pPr>
            <w:r w:rsidRPr="15C425C6">
              <w:rPr>
                <w:b w:val="0"/>
                <w:bCs w:val="0"/>
                <w:sz w:val="24"/>
                <w:szCs w:val="24"/>
              </w:rPr>
              <w:t>tHE JAVA VIRTUAL MACHINE</w:t>
            </w:r>
          </w:p>
        </w:tc>
        <w:tc>
          <w:tcPr>
            <w:tcW w:w="4675" w:type="dxa"/>
          </w:tcPr>
          <w:p w14:paraId="4A22CE80" w14:textId="77777777" w:rsidR="00CB5D7D" w:rsidRPr="005922D5" w:rsidRDefault="00CB5D7D" w:rsidP="00364B8B">
            <w:pPr>
              <w:cnfStyle w:val="000000000000" w:firstRow="0" w:lastRow="0" w:firstColumn="0" w:lastColumn="0" w:oddVBand="0" w:evenVBand="0" w:oddHBand="0" w:evenHBand="0" w:firstRowFirstColumn="0" w:firstRowLastColumn="0" w:lastRowFirstColumn="0" w:lastRowLastColumn="0"/>
              <w:rPr>
                <w:sz w:val="24"/>
                <w:szCs w:val="24"/>
              </w:rPr>
            </w:pPr>
            <w:r w:rsidRPr="15C425C6">
              <w:rPr>
                <w:sz w:val="24"/>
                <w:szCs w:val="24"/>
              </w:rPr>
              <w:t>AN ESCALATOR</w:t>
            </w:r>
          </w:p>
        </w:tc>
      </w:tr>
      <w:tr w:rsidR="00CB5D7D" w14:paraId="21333306" w14:textId="77777777" w:rsidTr="00364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A6D225" w14:textId="77777777" w:rsidR="00CB5D7D" w:rsidRPr="005922D5" w:rsidRDefault="00CB5D7D" w:rsidP="00364B8B">
            <w:pPr>
              <w:rPr>
                <w:sz w:val="24"/>
                <w:szCs w:val="24"/>
              </w:rPr>
            </w:pPr>
            <w:r w:rsidRPr="15C425C6">
              <w:rPr>
                <w:b w:val="0"/>
                <w:bCs w:val="0"/>
                <w:sz w:val="24"/>
                <w:szCs w:val="24"/>
              </w:rPr>
              <w:t>THE UNDO BUTTON IN MICROSOFT WORD</w:t>
            </w:r>
          </w:p>
        </w:tc>
        <w:tc>
          <w:tcPr>
            <w:tcW w:w="4675" w:type="dxa"/>
          </w:tcPr>
          <w:p w14:paraId="07D8BF65" w14:textId="77777777" w:rsidR="00CB5D7D" w:rsidRPr="005922D5" w:rsidRDefault="00CB5D7D" w:rsidP="00364B8B">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 xml:space="preserve">A CAR WASH </w:t>
            </w:r>
          </w:p>
        </w:tc>
      </w:tr>
      <w:tr w:rsidR="00CB5D7D" w14:paraId="14D640D1" w14:textId="77777777" w:rsidTr="00364B8B">
        <w:tc>
          <w:tcPr>
            <w:cnfStyle w:val="001000000000" w:firstRow="0" w:lastRow="0" w:firstColumn="1" w:lastColumn="0" w:oddVBand="0" w:evenVBand="0" w:oddHBand="0" w:evenHBand="0" w:firstRowFirstColumn="0" w:firstRowLastColumn="0" w:lastRowFirstColumn="0" w:lastRowLastColumn="0"/>
            <w:tcW w:w="4675" w:type="dxa"/>
          </w:tcPr>
          <w:p w14:paraId="443942E6" w14:textId="77777777" w:rsidR="00CB5D7D" w:rsidRPr="005922D5" w:rsidRDefault="00CB5D7D" w:rsidP="00364B8B">
            <w:pPr>
              <w:rPr>
                <w:sz w:val="24"/>
                <w:szCs w:val="24"/>
              </w:rPr>
            </w:pPr>
            <w:r w:rsidRPr="15C425C6">
              <w:rPr>
                <w:b w:val="0"/>
                <w:bCs w:val="0"/>
                <w:sz w:val="24"/>
                <w:szCs w:val="24"/>
              </w:rPr>
              <w:lastRenderedPageBreak/>
              <w:t>CONTINUING A SAVED VIDEO GAME</w:t>
            </w:r>
          </w:p>
        </w:tc>
        <w:tc>
          <w:tcPr>
            <w:tcW w:w="4675" w:type="dxa"/>
          </w:tcPr>
          <w:p w14:paraId="63C84399" w14:textId="77777777" w:rsidR="00CB5D7D" w:rsidRPr="005922D5" w:rsidRDefault="00CB5D7D" w:rsidP="00364B8B">
            <w:pPr>
              <w:cnfStyle w:val="000000000000" w:firstRow="0" w:lastRow="0" w:firstColumn="0" w:lastColumn="0" w:oddVBand="0" w:evenVBand="0" w:oddHBand="0" w:evenHBand="0" w:firstRowFirstColumn="0" w:firstRowLastColumn="0" w:lastRowFirstColumn="0" w:lastRowLastColumn="0"/>
              <w:rPr>
                <w:sz w:val="24"/>
                <w:szCs w:val="24"/>
              </w:rPr>
            </w:pPr>
            <w:r w:rsidRPr="15C425C6">
              <w:rPr>
                <w:sz w:val="24"/>
                <w:szCs w:val="24"/>
              </w:rPr>
              <w:t>PRINTER QUEUE</w:t>
            </w:r>
          </w:p>
        </w:tc>
      </w:tr>
      <w:tr w:rsidR="00CB5D7D" w14:paraId="12F800C8" w14:textId="77777777" w:rsidTr="00364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814B8B" w14:textId="77777777" w:rsidR="00CB5D7D" w:rsidRPr="005922D5" w:rsidRDefault="00CB5D7D" w:rsidP="00364B8B">
            <w:pPr>
              <w:rPr>
                <w:sz w:val="24"/>
                <w:szCs w:val="24"/>
              </w:rPr>
            </w:pPr>
            <w:r w:rsidRPr="15C425C6">
              <w:rPr>
                <w:b w:val="0"/>
                <w:bCs w:val="0"/>
                <w:sz w:val="24"/>
                <w:szCs w:val="24"/>
              </w:rPr>
              <w:t>TENNIS BALL CONTAINER</w:t>
            </w:r>
          </w:p>
        </w:tc>
        <w:tc>
          <w:tcPr>
            <w:tcW w:w="4675" w:type="dxa"/>
          </w:tcPr>
          <w:p w14:paraId="4D3C077C" w14:textId="77777777" w:rsidR="00CB5D7D" w:rsidRPr="005922D5" w:rsidRDefault="00CB5D7D" w:rsidP="00364B8B">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 xml:space="preserve">KEYBOARD STROKES </w:t>
            </w:r>
          </w:p>
        </w:tc>
      </w:tr>
    </w:tbl>
    <w:p w14:paraId="4F42BF3D" w14:textId="77777777" w:rsidR="00CB5D7D" w:rsidRDefault="00CB5D7D" w:rsidP="00CB5D7D">
      <w:pPr>
        <w:spacing w:after="0" w:line="240" w:lineRule="auto"/>
        <w:rPr>
          <w:sz w:val="24"/>
          <w:szCs w:val="24"/>
        </w:rPr>
      </w:pPr>
    </w:p>
    <w:p w14:paraId="4EAF650B" w14:textId="77777777" w:rsidR="00CB5D7D" w:rsidRDefault="00CB5D7D" w:rsidP="00CB5D7D">
      <w:pPr>
        <w:spacing w:after="0" w:line="240" w:lineRule="auto"/>
        <w:rPr>
          <w:sz w:val="24"/>
          <w:szCs w:val="24"/>
        </w:rPr>
      </w:pPr>
      <w:r w:rsidRPr="15C425C6">
        <w:rPr>
          <w:sz w:val="24"/>
          <w:szCs w:val="24"/>
          <w:u w:val="single"/>
        </w:rPr>
        <w:t>Constructor</w:t>
      </w:r>
      <w:r w:rsidRPr="15C425C6">
        <w:rPr>
          <w:sz w:val="24"/>
          <w:szCs w:val="24"/>
        </w:rPr>
        <w:t>: A special method that instantiates the instance variables of the class</w:t>
      </w:r>
    </w:p>
    <w:p w14:paraId="39C447B0" w14:textId="77777777" w:rsidR="00CB5D7D" w:rsidRDefault="00CB5D7D" w:rsidP="00CB5D7D">
      <w:pPr>
        <w:spacing w:after="0" w:line="240" w:lineRule="auto"/>
        <w:rPr>
          <w:sz w:val="24"/>
          <w:szCs w:val="24"/>
        </w:rPr>
      </w:pPr>
      <w:r w:rsidRPr="15C425C6">
        <w:rPr>
          <w:sz w:val="24"/>
          <w:szCs w:val="24"/>
          <w:u w:val="single"/>
        </w:rPr>
        <w:t>UML diagram</w:t>
      </w:r>
      <w:r w:rsidRPr="15C425C6">
        <w:rPr>
          <w:sz w:val="24"/>
          <w:szCs w:val="24"/>
        </w:rPr>
        <w:t xml:space="preserve">: A graphical display of the variables, methods, parameters, return values, and public or private accessibility of an object or class in a software package. </w:t>
      </w:r>
    </w:p>
    <w:p w14:paraId="39FF0BF8" w14:textId="77777777" w:rsidR="00CB5D7D" w:rsidRDefault="00CB5D7D" w:rsidP="00CB5D7D">
      <w:pPr>
        <w:spacing w:after="0" w:line="240" w:lineRule="auto"/>
        <w:rPr>
          <w:sz w:val="24"/>
          <w:szCs w:val="24"/>
        </w:rPr>
      </w:pPr>
      <w:r w:rsidRPr="15C425C6">
        <w:rPr>
          <w:sz w:val="24"/>
          <w:szCs w:val="24"/>
          <w:u w:val="single"/>
        </w:rPr>
        <w:t>Flat file</w:t>
      </w:r>
      <w:r w:rsidRPr="15C425C6">
        <w:rPr>
          <w:sz w:val="24"/>
          <w:szCs w:val="24"/>
        </w:rPr>
        <w:t xml:space="preserve">: A file containing records that have no structured interrelationship. </w:t>
      </w:r>
    </w:p>
    <w:p w14:paraId="087B0B8E" w14:textId="77777777" w:rsidR="00CB5D7D" w:rsidRDefault="00CB5D7D" w:rsidP="00CB5D7D">
      <w:pPr>
        <w:spacing w:after="0" w:line="240" w:lineRule="auto"/>
        <w:rPr>
          <w:sz w:val="24"/>
          <w:szCs w:val="24"/>
        </w:rPr>
      </w:pPr>
      <w:r w:rsidRPr="15C425C6">
        <w:rPr>
          <w:sz w:val="24"/>
          <w:szCs w:val="24"/>
          <w:u w:val="single"/>
        </w:rPr>
        <w:t>Parse</w:t>
      </w:r>
      <w:r w:rsidRPr="15C425C6">
        <w:rPr>
          <w:sz w:val="24"/>
          <w:szCs w:val="24"/>
        </w:rPr>
        <w:t>: To break a sequence of text characters into syntactic tokens based on separator and to obtain a semantic.</w:t>
      </w:r>
    </w:p>
    <w:p w14:paraId="7376ED9F" w14:textId="77777777" w:rsidR="00CB5D7D" w:rsidRDefault="00CB5D7D" w:rsidP="00CB5D7D">
      <w:pPr>
        <w:spacing w:after="0" w:line="240" w:lineRule="auto"/>
        <w:rPr>
          <w:sz w:val="24"/>
          <w:szCs w:val="24"/>
        </w:rPr>
      </w:pPr>
      <w:r w:rsidRPr="15C425C6">
        <w:rPr>
          <w:sz w:val="24"/>
          <w:szCs w:val="24"/>
          <w:u w:val="single"/>
        </w:rPr>
        <w:t>Random access</w:t>
      </w:r>
      <w:r w:rsidRPr="15C425C6">
        <w:rPr>
          <w:sz w:val="24"/>
          <w:szCs w:val="24"/>
        </w:rPr>
        <w:t>: the ability to directly access any element in a data structure.</w:t>
      </w:r>
    </w:p>
    <w:p w14:paraId="3486DEF4" w14:textId="77777777" w:rsidR="00CB5D7D" w:rsidRDefault="00CB5D7D" w:rsidP="00CB5D7D">
      <w:pPr>
        <w:spacing w:after="0" w:line="240" w:lineRule="auto"/>
        <w:rPr>
          <w:sz w:val="24"/>
          <w:szCs w:val="24"/>
        </w:rPr>
      </w:pPr>
      <w:r w:rsidRPr="15C425C6">
        <w:rPr>
          <w:sz w:val="24"/>
          <w:szCs w:val="24"/>
          <w:u w:val="single"/>
        </w:rPr>
        <w:t>Index:</w:t>
      </w:r>
      <w:r w:rsidRPr="15C425C6">
        <w:rPr>
          <w:sz w:val="24"/>
          <w:szCs w:val="24"/>
        </w:rPr>
        <w:t xml:space="preserve"> a number used to track changes in the logical storage of data rather than the physical storage of data.</w:t>
      </w:r>
    </w:p>
    <w:p w14:paraId="35240996" w14:textId="77777777" w:rsidR="00CB5D7D" w:rsidRDefault="00CB5D7D" w:rsidP="00CB5D7D">
      <w:pPr>
        <w:spacing w:after="0" w:line="240" w:lineRule="auto"/>
        <w:rPr>
          <w:sz w:val="24"/>
          <w:szCs w:val="24"/>
        </w:rPr>
      </w:pPr>
      <w:r w:rsidRPr="15C425C6">
        <w:rPr>
          <w:sz w:val="24"/>
          <w:szCs w:val="24"/>
          <w:u w:val="single"/>
        </w:rPr>
        <w:t>Array</w:t>
      </w:r>
      <w:r w:rsidRPr="15C425C6">
        <w:rPr>
          <w:sz w:val="24"/>
          <w:szCs w:val="24"/>
        </w:rPr>
        <w:t xml:space="preserve">: a sequence of elements of the same data type. </w:t>
      </w:r>
    </w:p>
    <w:p w14:paraId="42909C41" w14:textId="77777777" w:rsidR="00CB5D7D" w:rsidRDefault="00CB5D7D" w:rsidP="00CB5D7D">
      <w:pPr>
        <w:spacing w:after="0" w:line="240" w:lineRule="auto"/>
        <w:rPr>
          <w:sz w:val="24"/>
          <w:szCs w:val="24"/>
        </w:rPr>
      </w:pPr>
      <w:r w:rsidRPr="15C425C6">
        <w:rPr>
          <w:sz w:val="24"/>
          <w:szCs w:val="24"/>
          <w:u w:val="single"/>
        </w:rPr>
        <w:t>JVM</w:t>
      </w:r>
      <w:r w:rsidRPr="15C425C6">
        <w:rPr>
          <w:sz w:val="24"/>
          <w:szCs w:val="24"/>
        </w:rPr>
        <w:t>: Java Virtual Machine</w:t>
      </w:r>
    </w:p>
    <w:p w14:paraId="40C73E82" w14:textId="77777777" w:rsidR="00CB5D7D" w:rsidRDefault="00CB5D7D" w:rsidP="00CB5D7D">
      <w:pPr>
        <w:spacing w:after="0" w:line="240" w:lineRule="auto"/>
        <w:rPr>
          <w:sz w:val="24"/>
          <w:szCs w:val="24"/>
        </w:rPr>
      </w:pPr>
      <w:r w:rsidRPr="15C425C6">
        <w:rPr>
          <w:sz w:val="24"/>
          <w:szCs w:val="24"/>
        </w:rPr>
        <w:t xml:space="preserve">Word to instantiate an object: </w:t>
      </w:r>
      <w:r w:rsidRPr="15C425C6">
        <w:rPr>
          <w:sz w:val="24"/>
          <w:szCs w:val="24"/>
          <w:u w:val="single"/>
        </w:rPr>
        <w:t>new</w:t>
      </w:r>
      <w:r w:rsidRPr="15C425C6">
        <w:rPr>
          <w:sz w:val="24"/>
          <w:szCs w:val="24"/>
        </w:rPr>
        <w:t xml:space="preserve"> </w:t>
      </w:r>
    </w:p>
    <w:p w14:paraId="36B5D359" w14:textId="77777777" w:rsidR="00CB5D7D" w:rsidRDefault="00CB5D7D" w:rsidP="00CB5D7D">
      <w:pPr>
        <w:spacing w:after="0" w:line="240" w:lineRule="auto"/>
        <w:rPr>
          <w:sz w:val="24"/>
          <w:szCs w:val="24"/>
        </w:rPr>
      </w:pPr>
      <w:r w:rsidRPr="15C425C6">
        <w:rPr>
          <w:sz w:val="24"/>
          <w:szCs w:val="24"/>
        </w:rPr>
        <w:t xml:space="preserve">Accessor method: </w:t>
      </w:r>
      <w:r w:rsidRPr="15C425C6">
        <w:rPr>
          <w:sz w:val="24"/>
          <w:szCs w:val="24"/>
          <w:u w:val="single"/>
        </w:rPr>
        <w:t>get</w:t>
      </w:r>
      <w:r w:rsidRPr="15C425C6">
        <w:rPr>
          <w:sz w:val="24"/>
          <w:szCs w:val="24"/>
        </w:rPr>
        <w:t xml:space="preserve"> </w:t>
      </w:r>
    </w:p>
    <w:p w14:paraId="7879DA2A" w14:textId="77777777" w:rsidR="00CB5D7D" w:rsidRDefault="00CB5D7D" w:rsidP="00CB5D7D">
      <w:pPr>
        <w:spacing w:after="0" w:line="240" w:lineRule="auto"/>
        <w:rPr>
          <w:sz w:val="24"/>
          <w:szCs w:val="24"/>
        </w:rPr>
      </w:pPr>
      <w:r w:rsidRPr="15C425C6">
        <w:rPr>
          <w:sz w:val="24"/>
          <w:szCs w:val="24"/>
        </w:rPr>
        <w:t>Keyword to use Java classes</w:t>
      </w:r>
      <w:r w:rsidRPr="15C425C6">
        <w:rPr>
          <w:sz w:val="24"/>
          <w:szCs w:val="24"/>
          <w:u w:val="single"/>
        </w:rPr>
        <w:t>: import</w:t>
      </w:r>
    </w:p>
    <w:p w14:paraId="75B37F7B" w14:textId="77777777" w:rsidR="00CB5D7D" w:rsidRDefault="00CB5D7D" w:rsidP="00CB5D7D">
      <w:pPr>
        <w:spacing w:after="0" w:line="240" w:lineRule="auto"/>
        <w:rPr>
          <w:sz w:val="24"/>
          <w:szCs w:val="24"/>
        </w:rPr>
      </w:pPr>
      <w:r w:rsidRPr="15C425C6">
        <w:rPr>
          <w:sz w:val="24"/>
          <w:szCs w:val="24"/>
        </w:rPr>
        <w:t>User enters a value to signal end of input</w:t>
      </w:r>
      <w:r w:rsidRPr="15C425C6">
        <w:rPr>
          <w:sz w:val="24"/>
          <w:szCs w:val="24"/>
          <w:u w:val="single"/>
        </w:rPr>
        <w:t>: sentinel value</w:t>
      </w:r>
    </w:p>
    <w:p w14:paraId="022E8634" w14:textId="77777777" w:rsidR="00CB5D7D" w:rsidRDefault="00CB5D7D" w:rsidP="00CB5D7D">
      <w:pPr>
        <w:spacing w:after="0" w:line="240" w:lineRule="auto"/>
        <w:rPr>
          <w:sz w:val="24"/>
          <w:szCs w:val="24"/>
        </w:rPr>
      </w:pPr>
      <w:r w:rsidRPr="15C425C6">
        <w:rPr>
          <w:sz w:val="24"/>
          <w:szCs w:val="24"/>
          <w:u w:val="single"/>
        </w:rPr>
        <w:t>Private int value</w:t>
      </w:r>
      <w:r w:rsidRPr="15C425C6">
        <w:rPr>
          <w:sz w:val="24"/>
          <w:szCs w:val="24"/>
        </w:rPr>
        <w:t xml:space="preserve">: private is the accessor modifier, int is the data type, and value is the name of the instance variable. </w:t>
      </w:r>
    </w:p>
    <w:p w14:paraId="4DDF1763" w14:textId="77777777" w:rsidR="00CB5D7D" w:rsidRDefault="00CB5D7D" w:rsidP="00CB5D7D">
      <w:pPr>
        <w:spacing w:after="0" w:line="240" w:lineRule="auto"/>
        <w:rPr>
          <w:sz w:val="24"/>
          <w:szCs w:val="24"/>
        </w:rPr>
      </w:pPr>
      <w:r w:rsidRPr="15C425C6">
        <w:rPr>
          <w:sz w:val="24"/>
          <w:szCs w:val="24"/>
          <w:u w:val="single"/>
        </w:rPr>
        <w:t>The first element in the array</w:t>
      </w:r>
      <w:r w:rsidRPr="15C425C6">
        <w:rPr>
          <w:sz w:val="24"/>
          <w:szCs w:val="24"/>
        </w:rPr>
        <w:t>: when computing the maximum value in an array of integers.</w:t>
      </w:r>
    </w:p>
    <w:p w14:paraId="0291080A" w14:textId="77777777" w:rsidR="00CB5D7D" w:rsidRDefault="00CB5D7D" w:rsidP="00CB5D7D">
      <w:pPr>
        <w:spacing w:after="0" w:line="240" w:lineRule="auto"/>
        <w:rPr>
          <w:sz w:val="24"/>
          <w:szCs w:val="24"/>
        </w:rPr>
      </w:pPr>
      <w:r w:rsidRPr="15C425C6">
        <w:rPr>
          <w:sz w:val="24"/>
          <w:szCs w:val="24"/>
          <w:u w:val="single"/>
        </w:rPr>
        <w:t>args is an array of Strings:</w:t>
      </w:r>
      <w:r w:rsidRPr="15C425C6">
        <w:rPr>
          <w:sz w:val="24"/>
          <w:szCs w:val="24"/>
        </w:rPr>
        <w:t xml:space="preserve"> public static void main (String [] args)</w:t>
      </w:r>
    </w:p>
    <w:p w14:paraId="10EE0E4D" w14:textId="77777777" w:rsidR="00CB5D7D" w:rsidRDefault="00CB5D7D" w:rsidP="00CB5D7D">
      <w:pPr>
        <w:spacing w:after="0" w:line="240" w:lineRule="auto"/>
        <w:rPr>
          <w:sz w:val="24"/>
          <w:szCs w:val="24"/>
        </w:rPr>
      </w:pPr>
      <w:r w:rsidRPr="004F425F">
        <w:rPr>
          <w:sz w:val="24"/>
          <w:szCs w:val="24"/>
          <w:u w:val="single"/>
        </w:rPr>
        <w:t>Dequeue</w:t>
      </w:r>
      <w:r>
        <w:rPr>
          <w:sz w:val="24"/>
          <w:szCs w:val="24"/>
          <w:u w:val="single"/>
        </w:rPr>
        <w:t>:</w:t>
      </w:r>
      <w:r>
        <w:rPr>
          <w:sz w:val="24"/>
          <w:szCs w:val="24"/>
        </w:rPr>
        <w:t xml:space="preserve"> A linear list data structure in which data can be added to or removed from the list at either end but only at the two ends.</w:t>
      </w:r>
    </w:p>
    <w:p w14:paraId="17A748F7" w14:textId="77777777" w:rsidR="00CB5D7D" w:rsidRDefault="00CB5D7D" w:rsidP="00CB5D7D">
      <w:pPr>
        <w:spacing w:after="0" w:line="240" w:lineRule="auto"/>
        <w:rPr>
          <w:sz w:val="24"/>
          <w:szCs w:val="24"/>
        </w:rPr>
      </w:pPr>
    </w:p>
    <w:p w14:paraId="07A6DD90" w14:textId="77777777" w:rsidR="00CB5D7D" w:rsidRDefault="00CB5D7D" w:rsidP="00CB5D7D">
      <w:pPr>
        <w:spacing w:after="0" w:line="240" w:lineRule="auto"/>
        <w:rPr>
          <w:sz w:val="24"/>
          <w:szCs w:val="24"/>
        </w:rPr>
      </w:pPr>
      <w:r>
        <w:rPr>
          <w:sz w:val="24"/>
          <w:szCs w:val="24"/>
        </w:rPr>
        <w:t>False: In a stack represented by a linked list, we delete, or pop, based on the value of the item stored in a node.</w:t>
      </w:r>
    </w:p>
    <w:p w14:paraId="278E88C6" w14:textId="77777777" w:rsidR="00CB5D7D" w:rsidRDefault="00CB5D7D" w:rsidP="00CB5D7D">
      <w:pPr>
        <w:spacing w:after="0" w:line="240" w:lineRule="auto"/>
        <w:rPr>
          <w:sz w:val="24"/>
          <w:szCs w:val="24"/>
        </w:rPr>
      </w:pPr>
      <w:r>
        <w:rPr>
          <w:sz w:val="24"/>
          <w:szCs w:val="24"/>
        </w:rPr>
        <w:t>True: In a sorted linked list, we insert in such a way that the list is still sorted after the insertion.</w:t>
      </w:r>
    </w:p>
    <w:p w14:paraId="2221D4E5" w14:textId="77777777" w:rsidR="00CB5D7D" w:rsidRDefault="00CB5D7D" w:rsidP="00CB5D7D">
      <w:pPr>
        <w:spacing w:after="0" w:line="240" w:lineRule="auto"/>
        <w:rPr>
          <w:sz w:val="24"/>
          <w:szCs w:val="24"/>
        </w:rPr>
      </w:pPr>
      <w:r>
        <w:rPr>
          <w:sz w:val="24"/>
          <w:szCs w:val="24"/>
        </w:rPr>
        <w:t>True: In a queue represented by a linked list, we delete, or dequeue, at the beginning of the list.</w:t>
      </w:r>
    </w:p>
    <w:p w14:paraId="06F11B2E" w14:textId="77777777" w:rsidR="00CB5D7D" w:rsidRDefault="00CB5D7D" w:rsidP="00CB5D7D">
      <w:pPr>
        <w:spacing w:after="0" w:line="240" w:lineRule="auto"/>
        <w:rPr>
          <w:sz w:val="24"/>
          <w:szCs w:val="24"/>
        </w:rPr>
      </w:pPr>
      <w:r>
        <w:rPr>
          <w:sz w:val="24"/>
          <w:szCs w:val="24"/>
        </w:rPr>
        <w:t>True: A doubly-linked list allows us to go either forward or backwards from a given node.</w:t>
      </w:r>
    </w:p>
    <w:p w14:paraId="6AAC59D9" w14:textId="77777777" w:rsidR="00CB5D7D" w:rsidRDefault="00CB5D7D" w:rsidP="00CB5D7D">
      <w:pPr>
        <w:spacing w:after="0" w:line="240" w:lineRule="auto"/>
        <w:rPr>
          <w:sz w:val="24"/>
          <w:szCs w:val="24"/>
        </w:rPr>
      </w:pPr>
      <w:r>
        <w:rPr>
          <w:sz w:val="24"/>
          <w:szCs w:val="24"/>
        </w:rPr>
        <w:t xml:space="preserve">False: In a queue represented by a linked list, we delete, or dequeue based on the value of the item stored in a node. </w:t>
      </w:r>
    </w:p>
    <w:p w14:paraId="70FFC520" w14:textId="77777777" w:rsidR="00CB5D7D" w:rsidRDefault="00CB5D7D" w:rsidP="00CB5D7D">
      <w:pPr>
        <w:spacing w:after="0" w:line="240" w:lineRule="auto"/>
        <w:rPr>
          <w:sz w:val="24"/>
          <w:szCs w:val="24"/>
        </w:rPr>
      </w:pPr>
      <w:r>
        <w:rPr>
          <w:sz w:val="24"/>
          <w:szCs w:val="24"/>
        </w:rPr>
        <w:t>True: When we successfully delete an item from a list; the number of items in a list decreases by 1.</w:t>
      </w:r>
    </w:p>
    <w:p w14:paraId="1F3A6107" w14:textId="77777777" w:rsidR="00CB5D7D" w:rsidRDefault="00CB5D7D" w:rsidP="00CB5D7D">
      <w:pPr>
        <w:spacing w:after="0" w:line="240" w:lineRule="auto"/>
        <w:rPr>
          <w:sz w:val="24"/>
          <w:szCs w:val="24"/>
        </w:rPr>
      </w:pPr>
      <w:r>
        <w:rPr>
          <w:sz w:val="24"/>
          <w:szCs w:val="24"/>
        </w:rPr>
        <w:t>True: In a stack represented by a linked list, we insert, or push, at the beginning of the list.</w:t>
      </w:r>
    </w:p>
    <w:p w14:paraId="1DA8FB86" w14:textId="77777777" w:rsidR="00CB5D7D" w:rsidRDefault="00CB5D7D" w:rsidP="00CB5D7D">
      <w:pPr>
        <w:spacing w:after="0" w:line="240" w:lineRule="auto"/>
        <w:rPr>
          <w:sz w:val="24"/>
          <w:szCs w:val="24"/>
        </w:rPr>
      </w:pPr>
      <w:r>
        <w:rPr>
          <w:sz w:val="24"/>
          <w:szCs w:val="24"/>
        </w:rPr>
        <w:t>False: In a queue represented by a linked list, we insert, or enqueuer, at the beginning of the list.</w:t>
      </w:r>
    </w:p>
    <w:p w14:paraId="76C5FD12" w14:textId="775E5B54" w:rsidR="00CB5D7D" w:rsidRDefault="00CB5D7D" w:rsidP="00CB5D7D">
      <w:pPr>
        <w:spacing w:after="0" w:line="240" w:lineRule="auto"/>
        <w:rPr>
          <w:sz w:val="24"/>
          <w:szCs w:val="24"/>
        </w:rPr>
      </w:pPr>
      <w:r>
        <w:rPr>
          <w:sz w:val="24"/>
          <w:szCs w:val="24"/>
        </w:rPr>
        <w:t xml:space="preserve">False: In a stack represented by a linked list, we delete, or pop, at the end of the list.  </w:t>
      </w:r>
    </w:p>
    <w:p w14:paraId="79E28C8A" w14:textId="591A23F2" w:rsidR="00032994" w:rsidRDefault="00032994" w:rsidP="00CB5D7D">
      <w:pPr>
        <w:spacing w:after="0" w:line="240" w:lineRule="auto"/>
        <w:rPr>
          <w:sz w:val="24"/>
          <w:szCs w:val="24"/>
        </w:rPr>
      </w:pPr>
      <w:r>
        <w:rPr>
          <w:sz w:val="24"/>
          <w:szCs w:val="24"/>
        </w:rPr>
        <w:t>True: A recursive method can be a value-returning method.</w:t>
      </w:r>
    </w:p>
    <w:p w14:paraId="5F829A2F" w14:textId="6462514D" w:rsidR="00032994" w:rsidRDefault="00032994" w:rsidP="00CB5D7D">
      <w:pPr>
        <w:spacing w:after="0" w:line="240" w:lineRule="auto"/>
        <w:rPr>
          <w:sz w:val="24"/>
          <w:szCs w:val="24"/>
        </w:rPr>
      </w:pPr>
      <w:r>
        <w:rPr>
          <w:sz w:val="24"/>
          <w:szCs w:val="24"/>
        </w:rPr>
        <w:t>False: In a Binary Tree, the height of a node is the number of edges from the node to the root.</w:t>
      </w:r>
    </w:p>
    <w:p w14:paraId="2AD5F2AE" w14:textId="0414628B" w:rsidR="00032994" w:rsidRDefault="00032994" w:rsidP="00CB5D7D">
      <w:pPr>
        <w:spacing w:after="0" w:line="240" w:lineRule="auto"/>
        <w:rPr>
          <w:sz w:val="24"/>
          <w:szCs w:val="24"/>
        </w:rPr>
      </w:pPr>
      <w:r>
        <w:rPr>
          <w:sz w:val="24"/>
          <w:szCs w:val="24"/>
        </w:rPr>
        <w:t>False: Using recursion, we can only have one base case.</w:t>
      </w:r>
    </w:p>
    <w:p w14:paraId="1D15262C" w14:textId="6AB5C495" w:rsidR="00032994" w:rsidRDefault="00032994" w:rsidP="00CB5D7D">
      <w:pPr>
        <w:spacing w:after="0" w:line="240" w:lineRule="auto"/>
        <w:rPr>
          <w:sz w:val="24"/>
          <w:szCs w:val="24"/>
        </w:rPr>
      </w:pPr>
      <w:r>
        <w:rPr>
          <w:sz w:val="24"/>
          <w:szCs w:val="24"/>
        </w:rPr>
        <w:t>False: A complete binary tree is a binary tree in which each node has exactly zero or two children.</w:t>
      </w:r>
    </w:p>
    <w:p w14:paraId="5A436A0F" w14:textId="64B3505B" w:rsidR="00032994" w:rsidRDefault="00032994" w:rsidP="00CB5D7D">
      <w:pPr>
        <w:spacing w:after="0" w:line="240" w:lineRule="auto"/>
        <w:rPr>
          <w:sz w:val="24"/>
          <w:szCs w:val="24"/>
        </w:rPr>
      </w:pPr>
      <w:r>
        <w:rPr>
          <w:sz w:val="24"/>
          <w:szCs w:val="24"/>
        </w:rPr>
        <w:t>True: It is possible that a recursive method does nothing in the base case.</w:t>
      </w:r>
    </w:p>
    <w:p w14:paraId="4E1E8F98" w14:textId="06F5441E" w:rsidR="00032994" w:rsidRDefault="00032994" w:rsidP="00CB5D7D">
      <w:pPr>
        <w:spacing w:after="0" w:line="240" w:lineRule="auto"/>
        <w:rPr>
          <w:sz w:val="24"/>
          <w:szCs w:val="24"/>
        </w:rPr>
      </w:pPr>
      <w:r>
        <w:rPr>
          <w:sz w:val="24"/>
          <w:szCs w:val="24"/>
        </w:rPr>
        <w:lastRenderedPageBreak/>
        <w:t>False: Using recursion, the size of a problem is always reduced by 1, i.e. from n to n-1.</w:t>
      </w:r>
    </w:p>
    <w:p w14:paraId="0A42D6B8" w14:textId="42F13FF7" w:rsidR="00032994" w:rsidRDefault="00032994" w:rsidP="00CB5D7D">
      <w:pPr>
        <w:spacing w:after="0" w:line="240" w:lineRule="auto"/>
        <w:rPr>
          <w:sz w:val="24"/>
          <w:szCs w:val="24"/>
        </w:rPr>
      </w:pPr>
      <w:r>
        <w:rPr>
          <w:sz w:val="24"/>
          <w:szCs w:val="24"/>
        </w:rPr>
        <w:t xml:space="preserve">True: A full binary tree is a binary tree in which each node has exactly zero or two children. </w:t>
      </w:r>
    </w:p>
    <w:p w14:paraId="3C2FC451" w14:textId="17B85C61" w:rsidR="00032994" w:rsidRDefault="00032994" w:rsidP="00CB5D7D">
      <w:pPr>
        <w:spacing w:after="0" w:line="240" w:lineRule="auto"/>
        <w:rPr>
          <w:sz w:val="24"/>
          <w:szCs w:val="24"/>
        </w:rPr>
      </w:pPr>
      <w:r>
        <w:rPr>
          <w:sz w:val="24"/>
          <w:szCs w:val="24"/>
        </w:rPr>
        <w:t xml:space="preserve">True: Usually, not coding the base case in recursion will result in a runtime exception due to the infinite number of recursive calls.  </w:t>
      </w:r>
    </w:p>
    <w:p w14:paraId="16BCB36E" w14:textId="1FAD5E61" w:rsidR="00AE2286" w:rsidRDefault="00AE2286" w:rsidP="00CB5D7D">
      <w:pPr>
        <w:spacing w:after="0" w:line="240" w:lineRule="auto"/>
        <w:rPr>
          <w:sz w:val="24"/>
          <w:szCs w:val="24"/>
        </w:rPr>
      </w:pPr>
      <w:r>
        <w:rPr>
          <w:sz w:val="24"/>
          <w:szCs w:val="24"/>
        </w:rPr>
        <w:t>True: The height of a binary tree is the height of the root.</w:t>
      </w:r>
    </w:p>
    <w:p w14:paraId="590A6F3A" w14:textId="010DEF32" w:rsidR="00AE2286" w:rsidRDefault="00AE2286" w:rsidP="00CB5D7D">
      <w:pPr>
        <w:spacing w:after="0" w:line="240" w:lineRule="auto"/>
        <w:rPr>
          <w:sz w:val="24"/>
          <w:szCs w:val="24"/>
        </w:rPr>
      </w:pPr>
      <w:r>
        <w:rPr>
          <w:sz w:val="24"/>
          <w:szCs w:val="24"/>
        </w:rPr>
        <w:t xml:space="preserve">True: In a binary tree, the depth of a node is the number of edges from the root to the node.  </w:t>
      </w:r>
      <w:bookmarkStart w:id="0" w:name="_GoBack"/>
      <w:bookmarkEnd w:id="0"/>
    </w:p>
    <w:p w14:paraId="248AA0FD" w14:textId="77777777" w:rsidR="00CB5D7D" w:rsidRDefault="00CB5D7D" w:rsidP="00CB5D7D">
      <w:pPr>
        <w:spacing w:after="0" w:line="240" w:lineRule="auto"/>
        <w:rPr>
          <w:sz w:val="24"/>
          <w:szCs w:val="24"/>
        </w:rPr>
      </w:pPr>
    </w:p>
    <w:p w14:paraId="754ED0B7" w14:textId="77777777" w:rsidR="00CB5D7D" w:rsidRDefault="00CB5D7D" w:rsidP="00CB5D7D">
      <w:pPr>
        <w:spacing w:after="0" w:line="240" w:lineRule="auto"/>
        <w:rPr>
          <w:sz w:val="24"/>
          <w:szCs w:val="24"/>
        </w:rPr>
      </w:pPr>
      <w:r>
        <w:rPr>
          <w:sz w:val="24"/>
          <w:szCs w:val="24"/>
        </w:rPr>
        <w:t>When inserting an element in the middle of a doubly-linked list, how many pointers need to be reset? 4</w:t>
      </w:r>
    </w:p>
    <w:p w14:paraId="6BA9EF45" w14:textId="77777777" w:rsidR="00CB5D7D" w:rsidRPr="004F425F" w:rsidRDefault="00CB5D7D" w:rsidP="00CB5D7D">
      <w:pPr>
        <w:spacing w:after="0" w:line="240" w:lineRule="auto"/>
        <w:rPr>
          <w:sz w:val="24"/>
          <w:szCs w:val="24"/>
        </w:rPr>
      </w:pPr>
      <w:r>
        <w:rPr>
          <w:sz w:val="24"/>
          <w:szCs w:val="24"/>
        </w:rPr>
        <w:t>When deleting an element in the middle of a doubly-linked list, how many pointers need to be reset? 2</w:t>
      </w:r>
    </w:p>
    <w:p w14:paraId="714D0E65" w14:textId="77777777" w:rsidR="00CB5D7D" w:rsidRDefault="00CB5D7D" w:rsidP="00CB5D7D">
      <w:pPr>
        <w:spacing w:after="0" w:line="240" w:lineRule="auto"/>
        <w:rPr>
          <w:sz w:val="24"/>
          <w:szCs w:val="24"/>
        </w:rPr>
      </w:pPr>
    </w:p>
    <w:p w14:paraId="342E1AEC" w14:textId="77777777" w:rsidR="00CB5D7D" w:rsidRDefault="00CB5D7D" w:rsidP="00CB5D7D">
      <w:pPr>
        <w:spacing w:after="0" w:line="240" w:lineRule="auto"/>
        <w:rPr>
          <w:sz w:val="32"/>
          <w:szCs w:val="32"/>
        </w:rPr>
      </w:pPr>
      <w:r w:rsidRPr="15C425C6">
        <w:rPr>
          <w:sz w:val="32"/>
          <w:szCs w:val="32"/>
        </w:rPr>
        <w:t>4 Parts of a basic program</w:t>
      </w:r>
    </w:p>
    <w:p w14:paraId="67CBAEAB" w14:textId="77777777" w:rsidR="00CB5D7D" w:rsidRDefault="00CB5D7D" w:rsidP="00CB5D7D">
      <w:pPr>
        <w:spacing w:after="0" w:line="240" w:lineRule="auto"/>
        <w:rPr>
          <w:sz w:val="24"/>
          <w:szCs w:val="24"/>
        </w:rPr>
      </w:pPr>
      <w:r w:rsidRPr="15C425C6">
        <w:rPr>
          <w:sz w:val="24"/>
          <w:szCs w:val="24"/>
          <w:u w:val="single"/>
        </w:rPr>
        <w:t>Data Payload</w:t>
      </w:r>
      <w:r w:rsidRPr="15C425C6">
        <w:rPr>
          <w:sz w:val="24"/>
          <w:szCs w:val="24"/>
        </w:rPr>
        <w:t xml:space="preserve"> (lowest part of program) – Holds the actual data, and uses methods to manage stored data.</w:t>
      </w:r>
    </w:p>
    <w:p w14:paraId="0BF8B549" w14:textId="77777777" w:rsidR="00CB5D7D" w:rsidRDefault="00CB5D7D" w:rsidP="00CB5D7D">
      <w:pPr>
        <w:spacing w:after="0" w:line="240" w:lineRule="auto"/>
        <w:rPr>
          <w:sz w:val="24"/>
          <w:szCs w:val="24"/>
        </w:rPr>
      </w:pPr>
      <w:r w:rsidRPr="15C425C6">
        <w:rPr>
          <w:sz w:val="24"/>
          <w:szCs w:val="24"/>
          <w:u w:val="single"/>
        </w:rPr>
        <w:t>Data Structure</w:t>
      </w:r>
      <w:r w:rsidRPr="15C425C6">
        <w:rPr>
          <w:sz w:val="24"/>
          <w:szCs w:val="24"/>
        </w:rPr>
        <w:t xml:space="preserve"> – This class holds instance variables and methods to manage the data structure</w:t>
      </w:r>
    </w:p>
    <w:p w14:paraId="5F4F58DB" w14:textId="77777777" w:rsidR="00CB5D7D" w:rsidRDefault="00CB5D7D" w:rsidP="00CB5D7D">
      <w:pPr>
        <w:spacing w:after="0" w:line="240" w:lineRule="auto"/>
        <w:rPr>
          <w:sz w:val="24"/>
          <w:szCs w:val="24"/>
        </w:rPr>
      </w:pPr>
      <w:r w:rsidRPr="15C425C6">
        <w:rPr>
          <w:sz w:val="24"/>
          <w:szCs w:val="24"/>
          <w:u w:val="single"/>
        </w:rPr>
        <w:t>Application</w:t>
      </w:r>
      <w:r w:rsidRPr="15C425C6">
        <w:rPr>
          <w:sz w:val="24"/>
          <w:szCs w:val="24"/>
        </w:rPr>
        <w:t xml:space="preserve"> – This class contains code for implementing features of an application.</w:t>
      </w:r>
    </w:p>
    <w:p w14:paraId="0210B143" w14:textId="77777777" w:rsidR="00CB5D7D" w:rsidRDefault="00CB5D7D" w:rsidP="00CB5D7D">
      <w:pPr>
        <w:spacing w:after="0" w:line="240" w:lineRule="auto"/>
        <w:rPr>
          <w:sz w:val="24"/>
          <w:szCs w:val="24"/>
        </w:rPr>
      </w:pPr>
      <w:r w:rsidRPr="15C425C6">
        <w:rPr>
          <w:sz w:val="24"/>
          <w:szCs w:val="24"/>
          <w:u w:val="single"/>
        </w:rPr>
        <w:t>Driver</w:t>
      </w:r>
      <w:r w:rsidRPr="15C425C6">
        <w:rPr>
          <w:sz w:val="24"/>
          <w:szCs w:val="24"/>
        </w:rPr>
        <w:t xml:space="preserve"> (Highest part of program) – The driver contains the Main class.  The driver program runs the program, normally doing three things: opening files for input/output, creating instances of the “application” class, and finishing the program by cleaning-up and terminating the program. </w:t>
      </w:r>
    </w:p>
    <w:p w14:paraId="556D19CD" w14:textId="77777777" w:rsidR="00CB5D7D" w:rsidRDefault="00CB5D7D" w:rsidP="00CB5D7D">
      <w:pPr>
        <w:spacing w:after="0" w:line="240" w:lineRule="auto"/>
        <w:rPr>
          <w:sz w:val="24"/>
          <w:szCs w:val="24"/>
        </w:rPr>
      </w:pPr>
    </w:p>
    <w:p w14:paraId="5583ABBC" w14:textId="77777777" w:rsidR="00CB5D7D" w:rsidRPr="0060690D" w:rsidRDefault="00CB5D7D" w:rsidP="00CB5D7D">
      <w:pPr>
        <w:spacing w:after="0" w:line="240" w:lineRule="auto"/>
        <w:rPr>
          <w:sz w:val="28"/>
          <w:szCs w:val="28"/>
        </w:rPr>
      </w:pPr>
      <w:r w:rsidRPr="15C425C6">
        <w:rPr>
          <w:sz w:val="28"/>
          <w:szCs w:val="28"/>
        </w:rPr>
        <w:t>Phone Book Application (4 Parts)</w:t>
      </w:r>
    </w:p>
    <w:p w14:paraId="3760291C" w14:textId="77777777" w:rsidR="00CB5D7D" w:rsidRDefault="00CB5D7D" w:rsidP="00CB5D7D">
      <w:pPr>
        <w:spacing w:after="0" w:line="240" w:lineRule="auto"/>
        <w:rPr>
          <w:sz w:val="24"/>
          <w:szCs w:val="24"/>
        </w:rPr>
      </w:pPr>
      <w:r w:rsidRPr="15C425C6">
        <w:rPr>
          <w:sz w:val="24"/>
          <w:szCs w:val="24"/>
        </w:rPr>
        <w:t>Data Payload – Record class</w:t>
      </w:r>
    </w:p>
    <w:p w14:paraId="7F15DA87" w14:textId="77777777" w:rsidR="00CB5D7D" w:rsidRDefault="00CB5D7D" w:rsidP="00CB5D7D">
      <w:pPr>
        <w:spacing w:after="0" w:line="240" w:lineRule="auto"/>
        <w:rPr>
          <w:sz w:val="24"/>
          <w:szCs w:val="24"/>
        </w:rPr>
      </w:pPr>
      <w:r w:rsidRPr="15C425C6">
        <w:rPr>
          <w:sz w:val="24"/>
          <w:szCs w:val="24"/>
        </w:rPr>
        <w:t>Data Structure – ArrayList class</w:t>
      </w:r>
    </w:p>
    <w:p w14:paraId="046D7890" w14:textId="77777777" w:rsidR="00CB5D7D" w:rsidRDefault="00CB5D7D" w:rsidP="00CB5D7D">
      <w:pPr>
        <w:spacing w:after="0" w:line="240" w:lineRule="auto"/>
        <w:rPr>
          <w:sz w:val="24"/>
          <w:szCs w:val="24"/>
        </w:rPr>
      </w:pPr>
      <w:r w:rsidRPr="15C425C6">
        <w:rPr>
          <w:sz w:val="24"/>
          <w:szCs w:val="24"/>
        </w:rPr>
        <w:t>Application – FlatFile class</w:t>
      </w:r>
    </w:p>
    <w:p w14:paraId="76B6E82D" w14:textId="77777777" w:rsidR="00CB5D7D" w:rsidRDefault="00CB5D7D" w:rsidP="00CB5D7D">
      <w:pPr>
        <w:spacing w:after="0" w:line="240" w:lineRule="auto"/>
        <w:rPr>
          <w:sz w:val="24"/>
          <w:szCs w:val="24"/>
        </w:rPr>
      </w:pPr>
      <w:r w:rsidRPr="15C425C6">
        <w:rPr>
          <w:sz w:val="24"/>
          <w:szCs w:val="24"/>
        </w:rPr>
        <w:t xml:space="preserve">Driver – Main class </w:t>
      </w:r>
    </w:p>
    <w:p w14:paraId="61F60B92" w14:textId="77777777" w:rsidR="00CB5D7D" w:rsidRDefault="00CB5D7D" w:rsidP="00CB5D7D">
      <w:pPr>
        <w:spacing w:after="0" w:line="240" w:lineRule="auto"/>
        <w:rPr>
          <w:sz w:val="24"/>
          <w:szCs w:val="24"/>
        </w:rPr>
      </w:pPr>
    </w:p>
    <w:p w14:paraId="3726B861" w14:textId="77777777" w:rsidR="00CB5D7D" w:rsidRPr="004F425F" w:rsidRDefault="00CB5D7D" w:rsidP="00CB5D7D">
      <w:pPr>
        <w:spacing w:after="0" w:line="240" w:lineRule="auto"/>
        <w:rPr>
          <w:b/>
          <w:sz w:val="24"/>
          <w:szCs w:val="24"/>
        </w:rPr>
      </w:pPr>
      <w:r w:rsidRPr="004F425F">
        <w:rPr>
          <w:b/>
          <w:sz w:val="24"/>
          <w:szCs w:val="24"/>
        </w:rPr>
        <w:t>Why use encapsulation?</w:t>
      </w:r>
    </w:p>
    <w:p w14:paraId="637C40FF" w14:textId="77777777" w:rsidR="00CB5D7D" w:rsidRDefault="00CB5D7D" w:rsidP="00CB5D7D">
      <w:pPr>
        <w:spacing w:after="0" w:line="240" w:lineRule="auto"/>
        <w:rPr>
          <w:sz w:val="24"/>
          <w:szCs w:val="24"/>
        </w:rPr>
      </w:pPr>
      <w:r w:rsidRPr="15C425C6">
        <w:rPr>
          <w:sz w:val="24"/>
          <w:szCs w:val="24"/>
        </w:rPr>
        <w:t xml:space="preserve">The purpose of encapsulation gives the programmer the ability to write portable code.  Meaning, if we swapped the payload (Record) with another payload, the program would need little to no change for a successful operation.  Also, encapsulation divides blocks of code into a “need to know” basis. This is efficient because it avoids data to be fatally altered.  </w:t>
      </w:r>
    </w:p>
    <w:p w14:paraId="30D655B9" w14:textId="77777777" w:rsidR="00CB5D7D" w:rsidRDefault="00CB5D7D" w:rsidP="00CB5D7D">
      <w:pPr>
        <w:spacing w:after="0" w:line="240" w:lineRule="auto"/>
        <w:rPr>
          <w:sz w:val="24"/>
          <w:szCs w:val="24"/>
        </w:rPr>
      </w:pPr>
    </w:p>
    <w:p w14:paraId="29A360F1" w14:textId="77777777" w:rsidR="00CB5D7D" w:rsidRPr="00E80FD6" w:rsidRDefault="00CB5D7D" w:rsidP="00CB5D7D">
      <w:pPr>
        <w:spacing w:after="0" w:line="240" w:lineRule="auto"/>
        <w:rPr>
          <w:b/>
          <w:sz w:val="24"/>
          <w:szCs w:val="24"/>
        </w:rPr>
      </w:pPr>
      <w:r w:rsidRPr="00E80FD6">
        <w:rPr>
          <w:b/>
          <w:sz w:val="24"/>
          <w:szCs w:val="24"/>
        </w:rPr>
        <w:t>Why use Generics?</w:t>
      </w:r>
    </w:p>
    <w:p w14:paraId="7BCAC302" w14:textId="77777777" w:rsidR="00CB5D7D" w:rsidRDefault="00CB5D7D" w:rsidP="00CB5D7D">
      <w:pPr>
        <w:spacing w:after="0" w:line="240" w:lineRule="auto"/>
        <w:rPr>
          <w:sz w:val="24"/>
          <w:szCs w:val="24"/>
        </w:rPr>
      </w:pPr>
      <w:r>
        <w:rPr>
          <w:sz w:val="24"/>
          <w:szCs w:val="24"/>
        </w:rPr>
        <w:t xml:space="preserve">The generic construct is used for flexibility, efficiency, and portable code.  It’s flexible because it allows programs to be written with raw data types and allows the users to specify the data type.  Also, it is very efficient because it catches errors during compile time and not runtime.  This allows for easy debugging.  </w:t>
      </w:r>
    </w:p>
    <w:p w14:paraId="2CA80C2E" w14:textId="77777777" w:rsidR="00CB5D7D" w:rsidRDefault="00CB5D7D" w:rsidP="00CB5D7D">
      <w:pPr>
        <w:spacing w:after="0" w:line="240" w:lineRule="auto"/>
        <w:rPr>
          <w:sz w:val="24"/>
          <w:szCs w:val="24"/>
        </w:rPr>
      </w:pPr>
    </w:p>
    <w:p w14:paraId="45E7FC47" w14:textId="77777777" w:rsidR="00CB5D7D" w:rsidRPr="00E80FD6" w:rsidRDefault="00CB5D7D" w:rsidP="00CB5D7D">
      <w:pPr>
        <w:spacing w:after="0" w:line="240" w:lineRule="auto"/>
        <w:rPr>
          <w:b/>
          <w:sz w:val="24"/>
          <w:szCs w:val="24"/>
        </w:rPr>
      </w:pPr>
      <w:r w:rsidRPr="00E80FD6">
        <w:rPr>
          <w:b/>
          <w:sz w:val="24"/>
          <w:szCs w:val="24"/>
        </w:rPr>
        <w:t>Priority Queue?</w:t>
      </w:r>
    </w:p>
    <w:p w14:paraId="6FC61924" w14:textId="77777777" w:rsidR="00CB5D7D" w:rsidRDefault="00CB5D7D" w:rsidP="00CB5D7D">
      <w:pPr>
        <w:spacing w:after="0" w:line="240" w:lineRule="auto"/>
        <w:rPr>
          <w:sz w:val="24"/>
          <w:szCs w:val="24"/>
        </w:rPr>
      </w:pPr>
      <w:r>
        <w:rPr>
          <w:sz w:val="24"/>
          <w:szCs w:val="24"/>
        </w:rPr>
        <w:t xml:space="preserve">A priority queue functions the same as a queue, adding items from the tail and dequeing them from the head.  Furthermore, the priority queue uses an insertion-sort to move a node higher in the queue if it’s priority is of higher value.  This check will be done at the beginning of every </w:t>
      </w:r>
      <w:r>
        <w:rPr>
          <w:sz w:val="24"/>
          <w:szCs w:val="24"/>
        </w:rPr>
        <w:lastRenderedPageBreak/>
        <w:t xml:space="preserve">newly queued piece of data.  Depending on the priority set, a node may be added at the end of the list and then immediately after be placed at the front of the queue, if its priority is number one.  An example of a priority queue can be witnessed at airports.  Aircraft that approach landing strips are given a priority queue based on importance, fuel levels, weather, and many more factors.  Depending on the priority each aircraft waits for their turn to land in the runway.   </w:t>
      </w:r>
    </w:p>
    <w:p w14:paraId="1DBF62C1" w14:textId="77777777" w:rsidR="00CB5D7D" w:rsidRDefault="00CB5D7D" w:rsidP="00CB5D7D">
      <w:pPr>
        <w:spacing w:after="0" w:line="240" w:lineRule="auto"/>
        <w:rPr>
          <w:sz w:val="24"/>
          <w:szCs w:val="24"/>
        </w:rPr>
      </w:pPr>
    </w:p>
    <w:p w14:paraId="523C5683" w14:textId="77777777" w:rsidR="00CB5D7D" w:rsidRDefault="00CB5D7D" w:rsidP="00CB5D7D">
      <w:pPr>
        <w:spacing w:after="0" w:line="240" w:lineRule="auto"/>
        <w:rPr>
          <w:sz w:val="24"/>
          <w:szCs w:val="24"/>
        </w:rPr>
      </w:pPr>
    </w:p>
    <w:p w14:paraId="6FCFB59B" w14:textId="77777777" w:rsidR="00CB5D7D" w:rsidRDefault="00CB5D7D" w:rsidP="00CB5D7D">
      <w:pPr>
        <w:spacing w:after="0" w:line="240" w:lineRule="auto"/>
        <w:rPr>
          <w:sz w:val="24"/>
          <w:szCs w:val="24"/>
        </w:rPr>
      </w:pPr>
    </w:p>
    <w:p w14:paraId="0E76E93B" w14:textId="77777777" w:rsidR="00CB5D7D" w:rsidRDefault="00CB5D7D" w:rsidP="00CB5D7D">
      <w:pPr>
        <w:spacing w:after="0" w:line="240" w:lineRule="auto"/>
        <w:rPr>
          <w:sz w:val="24"/>
          <w:szCs w:val="24"/>
        </w:rPr>
      </w:pPr>
    </w:p>
    <w:p w14:paraId="02DE41E5" w14:textId="77777777" w:rsidR="00CB5D7D" w:rsidRDefault="00CB5D7D" w:rsidP="00CB5D7D">
      <w:pPr>
        <w:spacing w:after="0" w:line="240" w:lineRule="auto"/>
        <w:rPr>
          <w:sz w:val="24"/>
          <w:szCs w:val="24"/>
        </w:rPr>
      </w:pPr>
    </w:p>
    <w:p w14:paraId="2392B048" w14:textId="77777777" w:rsidR="00CB5D7D" w:rsidRDefault="00CB5D7D" w:rsidP="00CB5D7D">
      <w:pPr>
        <w:spacing w:after="0" w:line="240" w:lineRule="auto"/>
        <w:rPr>
          <w:sz w:val="24"/>
          <w:szCs w:val="24"/>
        </w:rPr>
      </w:pPr>
    </w:p>
    <w:p w14:paraId="4D817594" w14:textId="77777777" w:rsidR="00CB5D7D" w:rsidRDefault="00CB5D7D" w:rsidP="00CB5D7D">
      <w:pPr>
        <w:spacing w:after="0" w:line="240" w:lineRule="auto"/>
        <w:rPr>
          <w:sz w:val="24"/>
          <w:szCs w:val="24"/>
        </w:rPr>
      </w:pPr>
    </w:p>
    <w:p w14:paraId="7A887AD1" w14:textId="77777777" w:rsidR="00CB5D7D" w:rsidRDefault="00CB5D7D" w:rsidP="00CB5D7D">
      <w:pPr>
        <w:spacing w:after="0" w:line="240" w:lineRule="auto"/>
        <w:rPr>
          <w:sz w:val="24"/>
          <w:szCs w:val="24"/>
        </w:rPr>
      </w:pPr>
      <w:r>
        <w:rPr>
          <w:sz w:val="24"/>
          <w:szCs w:val="24"/>
        </w:rPr>
        <w:t>XML STACK</w:t>
      </w:r>
    </w:p>
    <w:tbl>
      <w:tblPr>
        <w:tblStyle w:val="TableGrid"/>
        <w:tblW w:w="0" w:type="auto"/>
        <w:tblLook w:val="04A0" w:firstRow="1" w:lastRow="0" w:firstColumn="1" w:lastColumn="0" w:noHBand="0" w:noVBand="1"/>
      </w:tblPr>
      <w:tblGrid>
        <w:gridCol w:w="4135"/>
        <w:gridCol w:w="3765"/>
      </w:tblGrid>
      <w:tr w:rsidR="00CB5D7D" w14:paraId="692A468D" w14:textId="77777777" w:rsidTr="00364B8B">
        <w:trPr>
          <w:trHeight w:val="2077"/>
        </w:trPr>
        <w:tc>
          <w:tcPr>
            <w:tcW w:w="4135" w:type="dxa"/>
          </w:tcPr>
          <w:p w14:paraId="60DC8BC6" w14:textId="77777777" w:rsidR="00CB5D7D" w:rsidRDefault="00CB5D7D" w:rsidP="00364B8B">
            <w:pPr>
              <w:rPr>
                <w:sz w:val="24"/>
                <w:szCs w:val="24"/>
              </w:rPr>
            </w:pPr>
            <w:r>
              <w:rPr>
                <w:sz w:val="24"/>
                <w:szCs w:val="24"/>
              </w:rPr>
              <w:t>&lt;phonebook&gt;</w:t>
            </w:r>
          </w:p>
          <w:p w14:paraId="07EB21D8" w14:textId="77777777" w:rsidR="00CB5D7D" w:rsidRDefault="00CB5D7D" w:rsidP="00364B8B">
            <w:pPr>
              <w:rPr>
                <w:sz w:val="24"/>
                <w:szCs w:val="24"/>
              </w:rPr>
            </w:pPr>
            <w:r>
              <w:rPr>
                <w:sz w:val="24"/>
                <w:szCs w:val="24"/>
              </w:rPr>
              <w:t xml:space="preserve">              &lt;name&gt;</w:t>
            </w:r>
          </w:p>
          <w:p w14:paraId="627E190F" w14:textId="77777777" w:rsidR="00CB5D7D" w:rsidRDefault="00CB5D7D" w:rsidP="00364B8B">
            <w:pPr>
              <w:rPr>
                <w:sz w:val="24"/>
                <w:szCs w:val="24"/>
              </w:rPr>
            </w:pPr>
            <w:r>
              <w:rPr>
                <w:sz w:val="24"/>
                <w:szCs w:val="24"/>
              </w:rPr>
              <w:tab/>
              <w:t xml:space="preserve">             John Smith</w:t>
            </w:r>
          </w:p>
          <w:p w14:paraId="1A943A21" w14:textId="77777777" w:rsidR="00CB5D7D" w:rsidRDefault="00CB5D7D" w:rsidP="00364B8B">
            <w:pPr>
              <w:rPr>
                <w:sz w:val="24"/>
                <w:szCs w:val="24"/>
              </w:rPr>
            </w:pPr>
            <w:r>
              <w:rPr>
                <w:sz w:val="24"/>
                <w:szCs w:val="24"/>
              </w:rPr>
              <w:tab/>
              <w:t>&lt;/name&gt;</w:t>
            </w:r>
          </w:p>
          <w:p w14:paraId="4386CA1F" w14:textId="77777777" w:rsidR="00CB5D7D" w:rsidRDefault="00CB5D7D" w:rsidP="00364B8B">
            <w:pPr>
              <w:rPr>
                <w:sz w:val="24"/>
                <w:szCs w:val="24"/>
              </w:rPr>
            </w:pPr>
            <w:r>
              <w:rPr>
                <w:sz w:val="24"/>
                <w:szCs w:val="24"/>
              </w:rPr>
              <w:tab/>
              <w:t>&lt;number&gt;</w:t>
            </w:r>
          </w:p>
          <w:p w14:paraId="2504E1B4" w14:textId="77777777" w:rsidR="00CB5D7D" w:rsidRDefault="00CB5D7D" w:rsidP="00364B8B">
            <w:pPr>
              <w:rPr>
                <w:sz w:val="24"/>
                <w:szCs w:val="24"/>
              </w:rPr>
            </w:pPr>
            <w:r>
              <w:rPr>
                <w:sz w:val="24"/>
                <w:szCs w:val="24"/>
              </w:rPr>
              <w:tab/>
            </w:r>
            <w:r>
              <w:rPr>
                <w:sz w:val="24"/>
                <w:szCs w:val="24"/>
              </w:rPr>
              <w:tab/>
              <w:t>555.1212</w:t>
            </w:r>
          </w:p>
          <w:p w14:paraId="47537315" w14:textId="77777777" w:rsidR="00CB5D7D" w:rsidRDefault="00CB5D7D" w:rsidP="00364B8B">
            <w:pPr>
              <w:rPr>
                <w:sz w:val="24"/>
                <w:szCs w:val="24"/>
              </w:rPr>
            </w:pPr>
            <w:r>
              <w:rPr>
                <w:sz w:val="24"/>
                <w:szCs w:val="24"/>
              </w:rPr>
              <w:tab/>
              <w:t>&lt;/number&gt;</w:t>
            </w:r>
          </w:p>
          <w:p w14:paraId="6772CB69" w14:textId="77777777" w:rsidR="00CB5D7D" w:rsidRDefault="00CB5D7D" w:rsidP="00364B8B">
            <w:pPr>
              <w:rPr>
                <w:sz w:val="24"/>
                <w:szCs w:val="24"/>
              </w:rPr>
            </w:pPr>
            <w:r>
              <w:rPr>
                <w:sz w:val="24"/>
                <w:szCs w:val="24"/>
              </w:rPr>
              <w:t>&lt;/phonebook&gt;</w:t>
            </w:r>
          </w:p>
          <w:p w14:paraId="39F272BB" w14:textId="77777777" w:rsidR="00CB5D7D" w:rsidRDefault="00CB5D7D" w:rsidP="00364B8B">
            <w:pPr>
              <w:rPr>
                <w:sz w:val="24"/>
                <w:szCs w:val="24"/>
              </w:rPr>
            </w:pPr>
          </w:p>
        </w:tc>
        <w:tc>
          <w:tcPr>
            <w:tcW w:w="3765" w:type="dxa"/>
          </w:tcPr>
          <w:p w14:paraId="252845E1" w14:textId="77777777" w:rsidR="00CB5D7D" w:rsidRDefault="00CB5D7D" w:rsidP="00364B8B">
            <w:pPr>
              <w:rPr>
                <w:sz w:val="24"/>
                <w:szCs w:val="24"/>
              </w:rPr>
            </w:pPr>
            <w:r>
              <w:rPr>
                <w:sz w:val="24"/>
                <w:szCs w:val="24"/>
              </w:rPr>
              <w:t>8: (tag, phonebook)</w:t>
            </w:r>
          </w:p>
          <w:p w14:paraId="150D8954" w14:textId="77777777" w:rsidR="00CB5D7D" w:rsidRDefault="00CB5D7D" w:rsidP="00364B8B">
            <w:pPr>
              <w:rPr>
                <w:sz w:val="24"/>
                <w:szCs w:val="24"/>
              </w:rPr>
            </w:pPr>
            <w:r>
              <w:rPr>
                <w:sz w:val="24"/>
                <w:szCs w:val="24"/>
              </w:rPr>
              <w:t>7: (tag, number)</w:t>
            </w:r>
          </w:p>
          <w:p w14:paraId="435A2505" w14:textId="77777777" w:rsidR="00CB5D7D" w:rsidRDefault="00CB5D7D" w:rsidP="00364B8B">
            <w:pPr>
              <w:rPr>
                <w:sz w:val="24"/>
                <w:szCs w:val="24"/>
              </w:rPr>
            </w:pPr>
            <w:r>
              <w:rPr>
                <w:sz w:val="24"/>
                <w:szCs w:val="24"/>
              </w:rPr>
              <w:t>6: (data, 555.1212)</w:t>
            </w:r>
          </w:p>
          <w:p w14:paraId="744B11EC" w14:textId="77777777" w:rsidR="00CB5D7D" w:rsidRDefault="00CB5D7D" w:rsidP="00364B8B">
            <w:pPr>
              <w:rPr>
                <w:sz w:val="24"/>
                <w:szCs w:val="24"/>
              </w:rPr>
            </w:pPr>
            <w:r>
              <w:rPr>
                <w:sz w:val="24"/>
                <w:szCs w:val="24"/>
              </w:rPr>
              <w:t>5: (tag, number)</w:t>
            </w:r>
          </w:p>
          <w:p w14:paraId="7EFB7428" w14:textId="77777777" w:rsidR="00CB5D7D" w:rsidRDefault="00CB5D7D" w:rsidP="00364B8B">
            <w:pPr>
              <w:rPr>
                <w:sz w:val="24"/>
                <w:szCs w:val="24"/>
              </w:rPr>
            </w:pPr>
            <w:r>
              <w:rPr>
                <w:sz w:val="24"/>
                <w:szCs w:val="24"/>
              </w:rPr>
              <w:t>4: (tag, name)</w:t>
            </w:r>
          </w:p>
          <w:p w14:paraId="0FA41241" w14:textId="77777777" w:rsidR="00CB5D7D" w:rsidRDefault="00CB5D7D" w:rsidP="00364B8B">
            <w:pPr>
              <w:rPr>
                <w:sz w:val="24"/>
                <w:szCs w:val="24"/>
              </w:rPr>
            </w:pPr>
            <w:r>
              <w:rPr>
                <w:sz w:val="24"/>
                <w:szCs w:val="24"/>
              </w:rPr>
              <w:t>3: (data, John Smith)</w:t>
            </w:r>
          </w:p>
          <w:p w14:paraId="245CF47F" w14:textId="77777777" w:rsidR="00CB5D7D" w:rsidRDefault="00CB5D7D" w:rsidP="00364B8B">
            <w:pPr>
              <w:rPr>
                <w:sz w:val="24"/>
                <w:szCs w:val="24"/>
              </w:rPr>
            </w:pPr>
            <w:r>
              <w:rPr>
                <w:sz w:val="24"/>
                <w:szCs w:val="24"/>
              </w:rPr>
              <w:t>2: (tag, name)</w:t>
            </w:r>
          </w:p>
          <w:p w14:paraId="1D1C7E69" w14:textId="77777777" w:rsidR="00CB5D7D" w:rsidRPr="0053790D" w:rsidRDefault="00CB5D7D" w:rsidP="00364B8B">
            <w:pPr>
              <w:rPr>
                <w:sz w:val="24"/>
                <w:szCs w:val="24"/>
              </w:rPr>
            </w:pPr>
            <w:r>
              <w:rPr>
                <w:sz w:val="24"/>
                <w:szCs w:val="24"/>
              </w:rPr>
              <w:t xml:space="preserve">1: </w:t>
            </w:r>
            <w:r w:rsidRPr="0053790D">
              <w:rPr>
                <w:sz w:val="24"/>
                <w:szCs w:val="24"/>
              </w:rPr>
              <w:t>(tag, phonebook)</w:t>
            </w:r>
          </w:p>
        </w:tc>
      </w:tr>
    </w:tbl>
    <w:p w14:paraId="15E18935" w14:textId="77777777" w:rsidR="00CB5D7D" w:rsidRDefault="00CB5D7D" w:rsidP="00CB5D7D">
      <w:pPr>
        <w:spacing w:after="0" w:line="240" w:lineRule="auto"/>
        <w:rPr>
          <w:sz w:val="24"/>
          <w:szCs w:val="24"/>
        </w:rPr>
      </w:pPr>
    </w:p>
    <w:p w14:paraId="08598502" w14:textId="77777777" w:rsidR="00CB5D7D" w:rsidRDefault="00CB5D7D" w:rsidP="00CB5D7D">
      <w:pPr>
        <w:spacing w:after="0" w:line="240" w:lineRule="auto"/>
      </w:pPr>
      <w:r>
        <w:rPr>
          <w:sz w:val="24"/>
          <w:szCs w:val="24"/>
        </w:rPr>
        <w:tab/>
      </w:r>
    </w:p>
    <w:p w14:paraId="6D504D87" w14:textId="77777777" w:rsidR="00CB5D7D" w:rsidRDefault="00CB5D7D" w:rsidP="00CB5D7D">
      <w:pPr>
        <w:spacing w:after="0" w:line="240" w:lineRule="auto"/>
        <w:rPr>
          <w:b/>
          <w:sz w:val="24"/>
          <w:szCs w:val="24"/>
        </w:rPr>
      </w:pPr>
      <w:r w:rsidRPr="004D6580">
        <w:rPr>
          <w:b/>
          <w:sz w:val="24"/>
          <w:szCs w:val="24"/>
        </w:rPr>
        <w:t>BINARY TREES</w:t>
      </w:r>
    </w:p>
    <w:p w14:paraId="3CBB2FE6" w14:textId="77777777" w:rsidR="00CB5D7D" w:rsidRDefault="00CB5D7D" w:rsidP="00CB5D7D">
      <w:pPr>
        <w:spacing w:after="0" w:line="240" w:lineRule="auto"/>
        <w:rPr>
          <w:sz w:val="24"/>
          <w:szCs w:val="24"/>
        </w:rPr>
      </w:pPr>
      <w:r>
        <w:rPr>
          <w:sz w:val="24"/>
          <w:szCs w:val="24"/>
        </w:rPr>
        <w:t>Nodes with children are called Parents.</w:t>
      </w:r>
    </w:p>
    <w:p w14:paraId="74296E22" w14:textId="77777777" w:rsidR="00CB5D7D" w:rsidRDefault="00CB5D7D" w:rsidP="00CB5D7D">
      <w:pPr>
        <w:spacing w:after="0" w:line="240" w:lineRule="auto"/>
        <w:rPr>
          <w:sz w:val="24"/>
          <w:szCs w:val="24"/>
        </w:rPr>
      </w:pPr>
      <w:r>
        <w:rPr>
          <w:sz w:val="24"/>
          <w:szCs w:val="24"/>
        </w:rPr>
        <w:t>Children with no nodes are called Leaves or External Nodes.</w:t>
      </w:r>
    </w:p>
    <w:p w14:paraId="7472F78C" w14:textId="77777777" w:rsidR="00CB5D7D" w:rsidRDefault="00CB5D7D" w:rsidP="00CB5D7D">
      <w:pPr>
        <w:spacing w:after="0" w:line="240" w:lineRule="auto"/>
        <w:rPr>
          <w:sz w:val="24"/>
          <w:szCs w:val="24"/>
        </w:rPr>
      </w:pPr>
      <w:r>
        <w:rPr>
          <w:sz w:val="24"/>
          <w:szCs w:val="24"/>
        </w:rPr>
        <w:t>Nodes with the same parent are called Siblings.</w:t>
      </w:r>
    </w:p>
    <w:p w14:paraId="798FB6F5" w14:textId="77777777" w:rsidR="00CB5D7D" w:rsidRDefault="00CB5D7D" w:rsidP="00CB5D7D">
      <w:pPr>
        <w:spacing w:after="0" w:line="240" w:lineRule="auto"/>
        <w:rPr>
          <w:sz w:val="24"/>
          <w:szCs w:val="24"/>
        </w:rPr>
      </w:pPr>
      <w:r>
        <w:rPr>
          <w:sz w:val="24"/>
          <w:szCs w:val="24"/>
        </w:rPr>
        <w:t>Nodes which are not leaves are called Internal Nodes.</w:t>
      </w:r>
    </w:p>
    <w:p w14:paraId="196AD403" w14:textId="77777777" w:rsidR="00CB5D7D" w:rsidRDefault="00CB5D7D" w:rsidP="00CB5D7D">
      <w:pPr>
        <w:spacing w:after="0" w:line="240" w:lineRule="auto"/>
        <w:rPr>
          <w:sz w:val="24"/>
          <w:szCs w:val="24"/>
        </w:rPr>
      </w:pPr>
      <w:r>
        <w:rPr>
          <w:sz w:val="24"/>
          <w:szCs w:val="24"/>
        </w:rPr>
        <w:t>The top Node is the Root.</w:t>
      </w:r>
    </w:p>
    <w:p w14:paraId="32542612" w14:textId="77777777" w:rsidR="00CB5D7D" w:rsidRDefault="00CB5D7D" w:rsidP="00CB5D7D">
      <w:pPr>
        <w:spacing w:after="0" w:line="240" w:lineRule="auto"/>
        <w:rPr>
          <w:sz w:val="24"/>
          <w:szCs w:val="24"/>
        </w:rPr>
      </w:pPr>
      <w:r>
        <w:rPr>
          <w:sz w:val="24"/>
          <w:szCs w:val="24"/>
        </w:rPr>
        <w:br/>
        <w:t>The depth of a node is the number of edges from the root to the node.</w:t>
      </w:r>
    </w:p>
    <w:p w14:paraId="6145561B" w14:textId="77777777" w:rsidR="00CB5D7D" w:rsidRDefault="00CB5D7D" w:rsidP="00CB5D7D">
      <w:pPr>
        <w:spacing w:after="0" w:line="240" w:lineRule="auto"/>
        <w:rPr>
          <w:sz w:val="24"/>
          <w:szCs w:val="24"/>
        </w:rPr>
      </w:pPr>
      <w:r>
        <w:rPr>
          <w:sz w:val="24"/>
          <w:szCs w:val="24"/>
        </w:rPr>
        <w:t>The height of a node is the number of edges from the node to the deepest leaf.</w:t>
      </w:r>
    </w:p>
    <w:p w14:paraId="3C053448" w14:textId="77777777" w:rsidR="00CB5D7D" w:rsidRDefault="00CB5D7D" w:rsidP="00CB5D7D">
      <w:pPr>
        <w:spacing w:after="0" w:line="240" w:lineRule="auto"/>
        <w:rPr>
          <w:sz w:val="24"/>
          <w:szCs w:val="24"/>
        </w:rPr>
      </w:pPr>
      <w:r>
        <w:rPr>
          <w:sz w:val="24"/>
          <w:szCs w:val="24"/>
        </w:rPr>
        <w:t>The height of the tree is a height of the root.</w:t>
      </w:r>
    </w:p>
    <w:p w14:paraId="2EB38C44" w14:textId="77777777" w:rsidR="00CB5D7D" w:rsidRDefault="00CB5D7D" w:rsidP="00CB5D7D">
      <w:pPr>
        <w:spacing w:after="0" w:line="240" w:lineRule="auto"/>
        <w:rPr>
          <w:sz w:val="24"/>
          <w:szCs w:val="24"/>
        </w:rPr>
      </w:pPr>
      <w:r>
        <w:rPr>
          <w:sz w:val="24"/>
          <w:szCs w:val="24"/>
        </w:rPr>
        <w:t>A full binary tree is a binary tree in which each node has exactly zero or two children.</w:t>
      </w:r>
    </w:p>
    <w:p w14:paraId="3918EBF0" w14:textId="77777777" w:rsidR="00CB5D7D" w:rsidRDefault="00CB5D7D" w:rsidP="00CB5D7D">
      <w:pPr>
        <w:spacing w:after="0" w:line="240" w:lineRule="auto"/>
        <w:rPr>
          <w:sz w:val="24"/>
          <w:szCs w:val="24"/>
        </w:rPr>
      </w:pPr>
      <w:r>
        <w:rPr>
          <w:sz w:val="24"/>
          <w:szCs w:val="24"/>
        </w:rPr>
        <w:t>A complete binary tree is completely filled, from left to right.</w:t>
      </w:r>
    </w:p>
    <w:p w14:paraId="0C202ADC" w14:textId="77777777" w:rsidR="00CB5D7D" w:rsidRDefault="00CB5D7D" w:rsidP="00CB5D7D">
      <w:pPr>
        <w:spacing w:after="0" w:line="240" w:lineRule="auto"/>
        <w:rPr>
          <w:sz w:val="24"/>
          <w:szCs w:val="24"/>
        </w:rPr>
      </w:pPr>
    </w:p>
    <w:p w14:paraId="4918F723" w14:textId="77777777" w:rsidR="00CB5D7D" w:rsidRDefault="00CB5D7D" w:rsidP="00CB5D7D">
      <w:pPr>
        <w:spacing w:after="0" w:line="240" w:lineRule="auto"/>
        <w:rPr>
          <w:sz w:val="24"/>
          <w:szCs w:val="24"/>
          <w:u w:val="single"/>
        </w:rPr>
      </w:pPr>
      <w:r w:rsidRPr="004D6580">
        <w:rPr>
          <w:sz w:val="24"/>
          <w:szCs w:val="24"/>
          <w:u w:val="single"/>
        </w:rPr>
        <w:t>Advantages of Trees</w:t>
      </w:r>
    </w:p>
    <w:p w14:paraId="5DCDE2EA" w14:textId="77777777" w:rsidR="00CB5D7D" w:rsidRDefault="00CB5D7D" w:rsidP="00CB5D7D">
      <w:pPr>
        <w:spacing w:after="0" w:line="240" w:lineRule="auto"/>
        <w:rPr>
          <w:sz w:val="24"/>
          <w:szCs w:val="24"/>
        </w:rPr>
      </w:pPr>
      <w:r>
        <w:rPr>
          <w:sz w:val="24"/>
          <w:szCs w:val="24"/>
        </w:rPr>
        <w:t>Trees reflect structural relationships in the data</w:t>
      </w:r>
    </w:p>
    <w:p w14:paraId="3E8705BF" w14:textId="77777777" w:rsidR="00CB5D7D" w:rsidRDefault="00CB5D7D" w:rsidP="00CB5D7D">
      <w:pPr>
        <w:spacing w:after="0" w:line="240" w:lineRule="auto"/>
        <w:rPr>
          <w:sz w:val="24"/>
          <w:szCs w:val="24"/>
        </w:rPr>
      </w:pPr>
      <w:r>
        <w:rPr>
          <w:sz w:val="24"/>
          <w:szCs w:val="24"/>
        </w:rPr>
        <w:t>Trees are used to represent hierarchies</w:t>
      </w:r>
    </w:p>
    <w:p w14:paraId="5CF448F3" w14:textId="77777777" w:rsidR="00CB5D7D" w:rsidRDefault="00CB5D7D" w:rsidP="00CB5D7D">
      <w:pPr>
        <w:spacing w:after="0" w:line="240" w:lineRule="auto"/>
        <w:rPr>
          <w:sz w:val="24"/>
          <w:szCs w:val="24"/>
        </w:rPr>
      </w:pPr>
      <w:r>
        <w:rPr>
          <w:sz w:val="24"/>
          <w:szCs w:val="24"/>
        </w:rPr>
        <w:t xml:space="preserve">Trees provide an efficient insertion and searching </w:t>
      </w:r>
    </w:p>
    <w:p w14:paraId="229F86F1" w14:textId="77777777" w:rsidR="00CB5D7D" w:rsidRDefault="00CB5D7D" w:rsidP="00CB5D7D">
      <w:pPr>
        <w:spacing w:after="0" w:line="240" w:lineRule="auto"/>
        <w:rPr>
          <w:sz w:val="24"/>
          <w:szCs w:val="24"/>
        </w:rPr>
      </w:pPr>
      <w:r>
        <w:rPr>
          <w:sz w:val="24"/>
          <w:szCs w:val="24"/>
        </w:rPr>
        <w:t>Trees are flexible with data.  Allows moving of subtrees with minimum effort</w:t>
      </w:r>
    </w:p>
    <w:p w14:paraId="5D089E45" w14:textId="77777777" w:rsidR="00CB5D7D" w:rsidRDefault="00CB5D7D" w:rsidP="00CB5D7D">
      <w:pPr>
        <w:spacing w:after="0" w:line="240" w:lineRule="auto"/>
        <w:rPr>
          <w:sz w:val="24"/>
          <w:szCs w:val="24"/>
        </w:rPr>
      </w:pPr>
    </w:p>
    <w:p w14:paraId="2EACAB4A" w14:textId="77777777" w:rsidR="00CB5D7D" w:rsidRDefault="00CB5D7D" w:rsidP="00CB5D7D">
      <w:pPr>
        <w:spacing w:after="0" w:line="240" w:lineRule="auto"/>
        <w:rPr>
          <w:sz w:val="24"/>
          <w:szCs w:val="24"/>
          <w:u w:val="single"/>
        </w:rPr>
      </w:pPr>
      <w:r w:rsidRPr="004D6580">
        <w:rPr>
          <w:sz w:val="24"/>
          <w:szCs w:val="24"/>
          <w:u w:val="single"/>
        </w:rPr>
        <w:t>Traversals</w:t>
      </w:r>
    </w:p>
    <w:p w14:paraId="3133F0C7" w14:textId="77777777" w:rsidR="00CB5D7D" w:rsidRDefault="00CB5D7D" w:rsidP="00CB5D7D">
      <w:pPr>
        <w:spacing w:after="0" w:line="240" w:lineRule="auto"/>
        <w:rPr>
          <w:sz w:val="24"/>
          <w:szCs w:val="24"/>
        </w:rPr>
      </w:pPr>
      <w:r>
        <w:rPr>
          <w:sz w:val="24"/>
          <w:szCs w:val="24"/>
        </w:rPr>
        <w:lastRenderedPageBreak/>
        <w:t>Depth-first: Pre-Order, In-Order, Post-Order</w:t>
      </w:r>
    </w:p>
    <w:p w14:paraId="30A8D34B" w14:textId="77777777" w:rsidR="00CB5D7D" w:rsidRDefault="00CB5D7D" w:rsidP="00CB5D7D">
      <w:pPr>
        <w:spacing w:after="0" w:line="240" w:lineRule="auto"/>
        <w:rPr>
          <w:sz w:val="24"/>
          <w:szCs w:val="24"/>
        </w:rPr>
      </w:pPr>
      <w:r>
        <w:rPr>
          <w:sz w:val="24"/>
          <w:szCs w:val="24"/>
        </w:rPr>
        <w:t>Breadth-first: Level-Order</w:t>
      </w:r>
    </w:p>
    <w:p w14:paraId="57BEA548" w14:textId="77777777" w:rsidR="00CB5D7D" w:rsidRDefault="00CB5D7D" w:rsidP="00CB5D7D">
      <w:pPr>
        <w:spacing w:after="0" w:line="240" w:lineRule="auto"/>
        <w:rPr>
          <w:sz w:val="24"/>
          <w:szCs w:val="24"/>
        </w:rPr>
      </w:pPr>
    </w:p>
    <w:tbl>
      <w:tblPr>
        <w:tblStyle w:val="TableGrid"/>
        <w:tblW w:w="0" w:type="auto"/>
        <w:tblLook w:val="04A0" w:firstRow="1" w:lastRow="0" w:firstColumn="1" w:lastColumn="0" w:noHBand="0" w:noVBand="1"/>
      </w:tblPr>
      <w:tblGrid>
        <w:gridCol w:w="3116"/>
        <w:gridCol w:w="3117"/>
        <w:gridCol w:w="3117"/>
      </w:tblGrid>
      <w:tr w:rsidR="00CB5D7D" w14:paraId="76491648" w14:textId="77777777" w:rsidTr="00364B8B">
        <w:tc>
          <w:tcPr>
            <w:tcW w:w="3116" w:type="dxa"/>
          </w:tcPr>
          <w:p w14:paraId="47D7AE79" w14:textId="77777777" w:rsidR="00CB5D7D" w:rsidRDefault="00CB5D7D" w:rsidP="00364B8B">
            <w:pPr>
              <w:rPr>
                <w:sz w:val="24"/>
                <w:szCs w:val="24"/>
                <w:u w:val="single"/>
              </w:rPr>
            </w:pPr>
            <w:r w:rsidRPr="003666F5">
              <w:rPr>
                <w:sz w:val="24"/>
                <w:szCs w:val="24"/>
                <w:u w:val="single"/>
              </w:rPr>
              <w:t>Pre</w:t>
            </w:r>
            <w:r>
              <w:rPr>
                <w:sz w:val="24"/>
                <w:szCs w:val="24"/>
                <w:u w:val="single"/>
              </w:rPr>
              <w:t>-</w:t>
            </w:r>
            <w:r w:rsidRPr="003666F5">
              <w:rPr>
                <w:sz w:val="24"/>
                <w:szCs w:val="24"/>
                <w:u w:val="single"/>
              </w:rPr>
              <w:t>Order</w:t>
            </w:r>
          </w:p>
          <w:p w14:paraId="384D2057" w14:textId="77777777" w:rsidR="00CB5D7D" w:rsidRDefault="00CB5D7D" w:rsidP="00364B8B">
            <w:pPr>
              <w:rPr>
                <w:sz w:val="24"/>
                <w:szCs w:val="24"/>
              </w:rPr>
            </w:pPr>
            <w:r>
              <w:rPr>
                <w:sz w:val="24"/>
                <w:szCs w:val="24"/>
              </w:rPr>
              <w:t>Visit Node/Parent</w:t>
            </w:r>
          </w:p>
          <w:p w14:paraId="01DE6EEB" w14:textId="77777777" w:rsidR="00CB5D7D" w:rsidRDefault="00CB5D7D" w:rsidP="00364B8B">
            <w:pPr>
              <w:rPr>
                <w:sz w:val="24"/>
                <w:szCs w:val="24"/>
              </w:rPr>
            </w:pPr>
            <w:r>
              <w:rPr>
                <w:sz w:val="24"/>
                <w:szCs w:val="24"/>
              </w:rPr>
              <w:t>Visit Left</w:t>
            </w:r>
          </w:p>
          <w:p w14:paraId="4D51E185" w14:textId="77777777" w:rsidR="00CB5D7D" w:rsidRDefault="00CB5D7D" w:rsidP="00364B8B">
            <w:pPr>
              <w:rPr>
                <w:sz w:val="24"/>
                <w:szCs w:val="24"/>
              </w:rPr>
            </w:pPr>
            <w:r>
              <w:rPr>
                <w:sz w:val="24"/>
                <w:szCs w:val="24"/>
              </w:rPr>
              <w:t>Visit Right</w:t>
            </w:r>
          </w:p>
          <w:p w14:paraId="59459557" w14:textId="77777777" w:rsidR="00CB5D7D" w:rsidRDefault="00CB5D7D" w:rsidP="00364B8B">
            <w:pPr>
              <w:rPr>
                <w:sz w:val="24"/>
                <w:szCs w:val="24"/>
              </w:rPr>
            </w:pPr>
          </w:p>
        </w:tc>
        <w:tc>
          <w:tcPr>
            <w:tcW w:w="3117" w:type="dxa"/>
          </w:tcPr>
          <w:p w14:paraId="5D7F1C45" w14:textId="77777777" w:rsidR="00CB5D7D" w:rsidRPr="003666F5" w:rsidRDefault="00CB5D7D" w:rsidP="00364B8B">
            <w:pPr>
              <w:rPr>
                <w:sz w:val="24"/>
                <w:szCs w:val="24"/>
                <w:u w:val="single"/>
              </w:rPr>
            </w:pPr>
            <w:r w:rsidRPr="003666F5">
              <w:rPr>
                <w:sz w:val="24"/>
                <w:szCs w:val="24"/>
                <w:u w:val="single"/>
              </w:rPr>
              <w:t>In-Order</w:t>
            </w:r>
          </w:p>
          <w:p w14:paraId="706C71F5" w14:textId="77777777" w:rsidR="00CB5D7D" w:rsidRDefault="00CB5D7D" w:rsidP="00364B8B">
            <w:pPr>
              <w:rPr>
                <w:sz w:val="24"/>
                <w:szCs w:val="24"/>
              </w:rPr>
            </w:pPr>
            <w:r>
              <w:rPr>
                <w:sz w:val="24"/>
                <w:szCs w:val="24"/>
              </w:rPr>
              <w:t>Visit Left</w:t>
            </w:r>
          </w:p>
          <w:p w14:paraId="0B5CBD9E" w14:textId="77777777" w:rsidR="00CB5D7D" w:rsidRDefault="00CB5D7D" w:rsidP="00364B8B">
            <w:pPr>
              <w:rPr>
                <w:sz w:val="24"/>
                <w:szCs w:val="24"/>
              </w:rPr>
            </w:pPr>
            <w:r>
              <w:rPr>
                <w:sz w:val="24"/>
                <w:szCs w:val="24"/>
              </w:rPr>
              <w:t>Visit Node/Parent</w:t>
            </w:r>
          </w:p>
          <w:p w14:paraId="7FE30261" w14:textId="77777777" w:rsidR="00CB5D7D" w:rsidRDefault="00CB5D7D" w:rsidP="00364B8B">
            <w:pPr>
              <w:rPr>
                <w:sz w:val="24"/>
                <w:szCs w:val="24"/>
              </w:rPr>
            </w:pPr>
            <w:r>
              <w:rPr>
                <w:sz w:val="24"/>
                <w:szCs w:val="24"/>
              </w:rPr>
              <w:t>Visit Right</w:t>
            </w:r>
          </w:p>
          <w:p w14:paraId="42DF34FB" w14:textId="77777777" w:rsidR="00CB5D7D" w:rsidRDefault="00CB5D7D" w:rsidP="00364B8B">
            <w:pPr>
              <w:rPr>
                <w:sz w:val="24"/>
                <w:szCs w:val="24"/>
              </w:rPr>
            </w:pPr>
          </w:p>
        </w:tc>
        <w:tc>
          <w:tcPr>
            <w:tcW w:w="3117" w:type="dxa"/>
          </w:tcPr>
          <w:p w14:paraId="080050D6" w14:textId="77777777" w:rsidR="00CB5D7D" w:rsidRPr="003666F5" w:rsidRDefault="00CB5D7D" w:rsidP="00364B8B">
            <w:pPr>
              <w:rPr>
                <w:sz w:val="24"/>
                <w:szCs w:val="24"/>
                <w:u w:val="single"/>
              </w:rPr>
            </w:pPr>
            <w:r w:rsidRPr="003666F5">
              <w:rPr>
                <w:sz w:val="24"/>
                <w:szCs w:val="24"/>
                <w:u w:val="single"/>
              </w:rPr>
              <w:t>Post-Order</w:t>
            </w:r>
          </w:p>
          <w:p w14:paraId="0F29D871" w14:textId="77777777" w:rsidR="00CB5D7D" w:rsidRDefault="00CB5D7D" w:rsidP="00364B8B">
            <w:pPr>
              <w:rPr>
                <w:sz w:val="24"/>
                <w:szCs w:val="24"/>
              </w:rPr>
            </w:pPr>
            <w:r>
              <w:rPr>
                <w:sz w:val="24"/>
                <w:szCs w:val="24"/>
              </w:rPr>
              <w:t>Visit Left</w:t>
            </w:r>
          </w:p>
          <w:p w14:paraId="53613174" w14:textId="77777777" w:rsidR="00CB5D7D" w:rsidRDefault="00CB5D7D" w:rsidP="00364B8B">
            <w:pPr>
              <w:rPr>
                <w:sz w:val="24"/>
                <w:szCs w:val="24"/>
              </w:rPr>
            </w:pPr>
            <w:r>
              <w:rPr>
                <w:sz w:val="24"/>
                <w:szCs w:val="24"/>
              </w:rPr>
              <w:t>Visit Right</w:t>
            </w:r>
          </w:p>
          <w:p w14:paraId="52B31724" w14:textId="77777777" w:rsidR="00CB5D7D" w:rsidRDefault="00CB5D7D" w:rsidP="00364B8B">
            <w:pPr>
              <w:rPr>
                <w:sz w:val="24"/>
                <w:szCs w:val="24"/>
              </w:rPr>
            </w:pPr>
            <w:r>
              <w:rPr>
                <w:sz w:val="24"/>
                <w:szCs w:val="24"/>
              </w:rPr>
              <w:t>Visit Node/Parent</w:t>
            </w:r>
          </w:p>
          <w:p w14:paraId="3B8B9E6A" w14:textId="77777777" w:rsidR="00CB5D7D" w:rsidRDefault="00CB5D7D" w:rsidP="00364B8B">
            <w:pPr>
              <w:rPr>
                <w:sz w:val="24"/>
                <w:szCs w:val="24"/>
              </w:rPr>
            </w:pPr>
          </w:p>
        </w:tc>
      </w:tr>
    </w:tbl>
    <w:p w14:paraId="6CE8B6D3" w14:textId="77777777" w:rsidR="00CB5D7D" w:rsidRDefault="00CB5D7D" w:rsidP="00CB5D7D">
      <w:pPr>
        <w:spacing w:after="0" w:line="240" w:lineRule="auto"/>
        <w:rPr>
          <w:sz w:val="24"/>
          <w:szCs w:val="24"/>
        </w:rPr>
      </w:pPr>
    </w:p>
    <w:p w14:paraId="36BAA16F" w14:textId="77777777" w:rsidR="00CB5D7D" w:rsidRDefault="00CB5D7D" w:rsidP="00CB5D7D">
      <w:pPr>
        <w:spacing w:after="0" w:line="240" w:lineRule="auto"/>
        <w:rPr>
          <w:sz w:val="24"/>
          <w:szCs w:val="24"/>
        </w:rPr>
      </w:pPr>
    </w:p>
    <w:p w14:paraId="30CFDEA4" w14:textId="77777777" w:rsidR="00CB5D7D" w:rsidRPr="003666F5" w:rsidRDefault="00CB5D7D" w:rsidP="00CB5D7D">
      <w:pPr>
        <w:spacing w:after="0" w:line="240" w:lineRule="auto"/>
        <w:rPr>
          <w:b/>
          <w:sz w:val="24"/>
          <w:szCs w:val="24"/>
          <w:u w:val="single"/>
        </w:rPr>
      </w:pPr>
    </w:p>
    <w:p w14:paraId="319CFFB6" w14:textId="77777777" w:rsidR="00C40A09" w:rsidRDefault="00AE2286"/>
    <w:sectPr w:rsidR="00C40A0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4F29E" w14:textId="77777777" w:rsidR="00000000" w:rsidRDefault="00AE2286">
      <w:pPr>
        <w:spacing w:after="0" w:line="240" w:lineRule="auto"/>
      </w:pPr>
      <w:r>
        <w:separator/>
      </w:r>
    </w:p>
  </w:endnote>
  <w:endnote w:type="continuationSeparator" w:id="0">
    <w:p w14:paraId="3459676F" w14:textId="77777777" w:rsidR="00000000" w:rsidRDefault="00AE2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342E8" w14:textId="77777777" w:rsidR="00000000" w:rsidRDefault="00AE2286">
      <w:pPr>
        <w:spacing w:after="0" w:line="240" w:lineRule="auto"/>
      </w:pPr>
      <w:r>
        <w:separator/>
      </w:r>
    </w:p>
  </w:footnote>
  <w:footnote w:type="continuationSeparator" w:id="0">
    <w:p w14:paraId="646CC30F" w14:textId="77777777" w:rsidR="00000000" w:rsidRDefault="00AE2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ED75E" w14:textId="77777777" w:rsidR="00E81924" w:rsidRDefault="00AE2286" w:rsidP="00E8192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4094F"/>
    <w:multiLevelType w:val="hybridMultilevel"/>
    <w:tmpl w:val="02C8F18A"/>
    <w:lvl w:ilvl="0" w:tplc="5D5E4FB4">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E3A49"/>
    <w:multiLevelType w:val="hybridMultilevel"/>
    <w:tmpl w:val="9B2A00CC"/>
    <w:lvl w:ilvl="0" w:tplc="80C45C4E">
      <w:start w:val="7"/>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2NDEyNDIxNDY1MbJU0lEKTi0uzszPAykwqgUAm7wQ9ywAAAA="/>
  </w:docVars>
  <w:rsids>
    <w:rsidRoot w:val="00CB5D7D"/>
    <w:rsid w:val="00032994"/>
    <w:rsid w:val="00893429"/>
    <w:rsid w:val="00AE2286"/>
    <w:rsid w:val="00BF2939"/>
    <w:rsid w:val="00CB5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F96BF"/>
  <w15:chartTrackingRefBased/>
  <w15:docId w15:val="{212CECD7-C764-4E7E-98E7-85C3D0CD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5D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5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D7D"/>
  </w:style>
  <w:style w:type="paragraph" w:styleId="ListParagraph">
    <w:name w:val="List Paragraph"/>
    <w:basedOn w:val="Normal"/>
    <w:uiPriority w:val="34"/>
    <w:qFormat/>
    <w:rsid w:val="00CB5D7D"/>
    <w:pPr>
      <w:ind w:left="720"/>
      <w:contextualSpacing/>
    </w:pPr>
  </w:style>
  <w:style w:type="table" w:styleId="TableGrid">
    <w:name w:val="Table Grid"/>
    <w:basedOn w:val="TableNormal"/>
    <w:uiPriority w:val="39"/>
    <w:rsid w:val="00CB5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B5D7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itle">
    <w:name w:val="Title"/>
    <w:basedOn w:val="Normal"/>
    <w:next w:val="Normal"/>
    <w:link w:val="TitleChar"/>
    <w:uiPriority w:val="10"/>
    <w:qFormat/>
    <w:rsid w:val="00CB5D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D7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2</cp:revision>
  <dcterms:created xsi:type="dcterms:W3CDTF">2016-05-10T22:50:00Z</dcterms:created>
  <dcterms:modified xsi:type="dcterms:W3CDTF">2016-05-10T23:21:00Z</dcterms:modified>
</cp:coreProperties>
</file>